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F1EC47" w14:textId="0EC8315D" w:rsidR="00BB1E7C" w:rsidRDefault="00EB7C0F">
      <w:pPr>
        <w:spacing w:after="200" w:line="276" w:lineRule="auto"/>
        <w:jc w:val="center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  <w:sz w:val="24"/>
        </w:rPr>
        <w:t>National University of Computer &amp; Emerging Sciences, Karachi</w:t>
      </w:r>
      <w:r>
        <w:rPr>
          <w:rFonts w:ascii="Arial" w:eastAsia="Arial" w:hAnsi="Arial" w:cs="Arial"/>
          <w:b/>
          <w:sz w:val="24"/>
        </w:rPr>
        <w:br/>
      </w:r>
      <w:r w:rsidR="00D90071">
        <w:rPr>
          <w:rFonts w:ascii="Arial" w:eastAsia="Arial" w:hAnsi="Arial" w:cs="Arial"/>
          <w:b/>
        </w:rPr>
        <w:t>Fall</w:t>
      </w:r>
      <w:r>
        <w:rPr>
          <w:rFonts w:ascii="Arial" w:eastAsia="Arial" w:hAnsi="Arial" w:cs="Arial"/>
          <w:b/>
        </w:rPr>
        <w:t>-201</w:t>
      </w:r>
      <w:r w:rsidR="005C392D">
        <w:rPr>
          <w:rFonts w:ascii="Arial" w:eastAsia="Arial" w:hAnsi="Arial" w:cs="Arial"/>
          <w:b/>
        </w:rPr>
        <w:t>9 (CS-Department)</w:t>
      </w:r>
      <w:r w:rsidR="005C392D">
        <w:rPr>
          <w:rFonts w:ascii="Arial" w:eastAsia="Arial" w:hAnsi="Arial" w:cs="Arial"/>
          <w:b/>
        </w:rPr>
        <w:br/>
        <w:t>Mid-term</w:t>
      </w:r>
      <w:r>
        <w:rPr>
          <w:rFonts w:ascii="Arial" w:eastAsia="Arial" w:hAnsi="Arial" w:cs="Arial"/>
          <w:b/>
        </w:rPr>
        <w:t xml:space="preserve"> </w:t>
      </w:r>
      <w:r w:rsidR="005C392D">
        <w:rPr>
          <w:rFonts w:ascii="Arial" w:eastAsia="Arial" w:hAnsi="Arial" w:cs="Arial"/>
          <w:b/>
        </w:rPr>
        <w:t>I Exam</w:t>
      </w: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188"/>
        <w:gridCol w:w="1544"/>
        <w:gridCol w:w="4736"/>
      </w:tblGrid>
      <w:tr w:rsidR="00BB1E7C" w14:paraId="55D62636" w14:textId="77777777">
        <w:trPr>
          <w:trHeight w:val="1"/>
        </w:trPr>
        <w:tc>
          <w:tcPr>
            <w:tcW w:w="3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50265FD" w14:textId="77777777" w:rsidR="00BB1E7C" w:rsidRDefault="00EB7C0F" w:rsidP="001141AE">
            <w:pPr>
              <w:spacing w:after="0" w:line="240" w:lineRule="auto"/>
            </w:pPr>
            <w:r>
              <w:rPr>
                <w:rFonts w:ascii="Arial" w:eastAsia="Arial" w:hAnsi="Arial" w:cs="Arial"/>
                <w:b/>
              </w:rPr>
              <w:t>Course Code:</w:t>
            </w:r>
            <w:r>
              <w:rPr>
                <w:rFonts w:ascii="Arial" w:eastAsia="Arial" w:hAnsi="Arial" w:cs="Arial"/>
              </w:rPr>
              <w:t xml:space="preserve"> C</w:t>
            </w:r>
            <w:r w:rsidR="001141AE">
              <w:rPr>
                <w:rFonts w:ascii="Arial" w:eastAsia="Arial" w:hAnsi="Arial" w:cs="Arial"/>
              </w:rPr>
              <w:t>S</w:t>
            </w:r>
            <w:r>
              <w:rPr>
                <w:rFonts w:ascii="Arial" w:eastAsia="Arial" w:hAnsi="Arial" w:cs="Arial"/>
              </w:rPr>
              <w:t>-21</w:t>
            </w:r>
            <w:r w:rsidR="001141AE">
              <w:rPr>
                <w:rFonts w:ascii="Arial" w:eastAsia="Arial" w:hAnsi="Arial" w:cs="Arial"/>
              </w:rPr>
              <w:t>7</w:t>
            </w:r>
          </w:p>
        </w:tc>
        <w:tc>
          <w:tcPr>
            <w:tcW w:w="635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80F810B" w14:textId="77777777" w:rsidR="00BB1E7C" w:rsidRDefault="00EB7C0F" w:rsidP="001141AE">
            <w:pPr>
              <w:spacing w:after="0" w:line="240" w:lineRule="auto"/>
            </w:pPr>
            <w:r>
              <w:rPr>
                <w:rFonts w:ascii="Arial" w:eastAsia="Arial" w:hAnsi="Arial" w:cs="Arial"/>
                <w:b/>
              </w:rPr>
              <w:t xml:space="preserve">Course Name: </w:t>
            </w:r>
            <w:r w:rsidR="001141AE">
              <w:rPr>
                <w:rFonts w:ascii="Arial" w:eastAsia="Arial" w:hAnsi="Arial" w:cs="Arial"/>
              </w:rPr>
              <w:t>Object-oriented Programming</w:t>
            </w:r>
          </w:p>
        </w:tc>
      </w:tr>
      <w:tr w:rsidR="00BB1E7C" w14:paraId="68D3E49A" w14:textId="77777777">
        <w:trPr>
          <w:trHeight w:val="1"/>
        </w:trPr>
        <w:tc>
          <w:tcPr>
            <w:tcW w:w="957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384CDB2" w14:textId="77777777" w:rsidR="00BB1E7C" w:rsidRDefault="00EB7C0F" w:rsidP="00D90071">
            <w:pPr>
              <w:spacing w:after="0" w:line="240" w:lineRule="auto"/>
            </w:pPr>
            <w:r>
              <w:rPr>
                <w:rFonts w:ascii="Arial" w:eastAsia="Arial" w:hAnsi="Arial" w:cs="Arial"/>
                <w:b/>
              </w:rPr>
              <w:t>Instructor</w:t>
            </w:r>
            <w:r w:rsidR="001141AE">
              <w:rPr>
                <w:rFonts w:ascii="Arial" w:eastAsia="Arial" w:hAnsi="Arial" w:cs="Arial"/>
                <w:b/>
              </w:rPr>
              <w:t>s</w:t>
            </w:r>
            <w:r>
              <w:rPr>
                <w:rFonts w:ascii="Arial" w:eastAsia="Arial" w:hAnsi="Arial" w:cs="Arial"/>
                <w:b/>
              </w:rPr>
              <w:t xml:space="preserve">: </w:t>
            </w:r>
            <w:r w:rsidR="001141AE">
              <w:rPr>
                <w:rFonts w:ascii="Arial" w:eastAsia="Arial" w:hAnsi="Arial" w:cs="Arial"/>
              </w:rPr>
              <w:t>Dr. Abdul Aziz</w:t>
            </w:r>
            <w:r w:rsidR="00D90071">
              <w:rPr>
                <w:rFonts w:ascii="Arial" w:eastAsia="Arial" w:hAnsi="Arial" w:cs="Arial"/>
              </w:rPr>
              <w:t xml:space="preserve"> &amp;</w:t>
            </w:r>
            <w:r w:rsidR="001141AE">
              <w:rPr>
                <w:rFonts w:ascii="Arial" w:eastAsia="Arial" w:hAnsi="Arial" w:cs="Arial"/>
              </w:rPr>
              <w:t xml:space="preserve"> Syed Zain Ul Hassan</w:t>
            </w:r>
          </w:p>
        </w:tc>
      </w:tr>
      <w:tr w:rsidR="00BB1E7C" w14:paraId="053C8855" w14:textId="77777777">
        <w:trPr>
          <w:trHeight w:val="1"/>
        </w:trPr>
        <w:tc>
          <w:tcPr>
            <w:tcW w:w="478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3F5D7F7" w14:textId="77777777" w:rsidR="00BB1E7C" w:rsidRDefault="00EB7C0F">
            <w:pPr>
              <w:spacing w:after="0" w:line="240" w:lineRule="auto"/>
            </w:pPr>
            <w:r>
              <w:rPr>
                <w:rFonts w:ascii="Arial" w:eastAsia="Arial" w:hAnsi="Arial" w:cs="Arial"/>
                <w:b/>
              </w:rPr>
              <w:t>Student ID:</w:t>
            </w:r>
          </w:p>
        </w:tc>
        <w:tc>
          <w:tcPr>
            <w:tcW w:w="4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96AE76A" w14:textId="77777777" w:rsidR="00BB1E7C" w:rsidRDefault="00EB7C0F">
            <w:pPr>
              <w:spacing w:after="0" w:line="240" w:lineRule="auto"/>
            </w:pPr>
            <w:r>
              <w:rPr>
                <w:rFonts w:ascii="Arial" w:eastAsia="Arial" w:hAnsi="Arial" w:cs="Arial"/>
                <w:b/>
              </w:rPr>
              <w:t>Section:</w:t>
            </w:r>
          </w:p>
        </w:tc>
      </w:tr>
      <w:tr w:rsidR="00BB1E7C" w14:paraId="180B5479" w14:textId="77777777">
        <w:trPr>
          <w:trHeight w:val="1"/>
        </w:trPr>
        <w:tc>
          <w:tcPr>
            <w:tcW w:w="478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E46C88B" w14:textId="77777777" w:rsidR="00BB1E7C" w:rsidRDefault="00EB7C0F" w:rsidP="00D90071">
            <w:pPr>
              <w:spacing w:after="0" w:line="240" w:lineRule="auto"/>
            </w:pPr>
            <w:r>
              <w:rPr>
                <w:rFonts w:ascii="Arial" w:eastAsia="Arial" w:hAnsi="Arial" w:cs="Arial"/>
                <w:b/>
              </w:rPr>
              <w:t xml:space="preserve"> Date: </w:t>
            </w:r>
            <w:r w:rsidR="00D90071">
              <w:rPr>
                <w:rFonts w:ascii="Arial" w:eastAsia="Arial" w:hAnsi="Arial" w:cs="Arial"/>
              </w:rPr>
              <w:t>September</w:t>
            </w:r>
            <w:r>
              <w:rPr>
                <w:rFonts w:ascii="Arial" w:eastAsia="Arial" w:hAnsi="Arial" w:cs="Arial"/>
              </w:rPr>
              <w:t xml:space="preserve"> </w:t>
            </w:r>
            <w:r w:rsidR="001141AE">
              <w:rPr>
                <w:rFonts w:ascii="Arial" w:eastAsia="Arial" w:hAnsi="Arial" w:cs="Arial"/>
              </w:rPr>
              <w:t>2</w:t>
            </w:r>
            <w:r w:rsidR="00D90071">
              <w:rPr>
                <w:rFonts w:ascii="Arial" w:eastAsia="Arial" w:hAnsi="Arial" w:cs="Arial"/>
              </w:rPr>
              <w:t>3</w:t>
            </w:r>
            <w:r>
              <w:rPr>
                <w:rFonts w:ascii="Arial" w:eastAsia="Arial" w:hAnsi="Arial" w:cs="Arial"/>
              </w:rPr>
              <w:t>, 201</w:t>
            </w:r>
            <w:r w:rsidR="001141AE">
              <w:rPr>
                <w:rFonts w:ascii="Arial" w:eastAsia="Arial" w:hAnsi="Arial" w:cs="Arial"/>
              </w:rPr>
              <w:t>9</w:t>
            </w:r>
          </w:p>
        </w:tc>
        <w:tc>
          <w:tcPr>
            <w:tcW w:w="4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C886804" w14:textId="77777777" w:rsidR="00BB1E7C" w:rsidRDefault="00EB7C0F" w:rsidP="001141AE">
            <w:pPr>
              <w:spacing w:after="0" w:line="240" w:lineRule="auto"/>
            </w:pPr>
            <w:r>
              <w:rPr>
                <w:rFonts w:ascii="Arial" w:eastAsia="Arial" w:hAnsi="Arial" w:cs="Arial"/>
                <w:b/>
              </w:rPr>
              <w:t xml:space="preserve">Time: </w:t>
            </w:r>
            <w:r w:rsidR="001141AE">
              <w:rPr>
                <w:rFonts w:ascii="Arial" w:eastAsia="Arial" w:hAnsi="Arial" w:cs="Arial"/>
              </w:rPr>
              <w:t>60</w:t>
            </w:r>
            <w:r>
              <w:rPr>
                <w:rFonts w:ascii="Arial" w:eastAsia="Arial" w:hAnsi="Arial" w:cs="Arial"/>
              </w:rPr>
              <w:t xml:space="preserve"> minutes</w:t>
            </w:r>
          </w:p>
        </w:tc>
      </w:tr>
    </w:tbl>
    <w:p w14:paraId="05B4528B" w14:textId="77777777" w:rsidR="00BB1E7C" w:rsidRDefault="00BB1E7C">
      <w:pPr>
        <w:spacing w:after="0" w:line="240" w:lineRule="auto"/>
        <w:ind w:left="720" w:hanging="720"/>
        <w:rPr>
          <w:rFonts w:ascii="Arial" w:eastAsia="Arial" w:hAnsi="Arial" w:cs="Arial"/>
          <w:caps/>
          <w:sz w:val="10"/>
        </w:rPr>
      </w:pPr>
    </w:p>
    <w:p w14:paraId="4422753E" w14:textId="08FDED9D" w:rsidR="00B41952" w:rsidRDefault="00EB7C0F" w:rsidP="00F3725D">
      <w:pPr>
        <w:spacing w:after="0" w:line="240" w:lineRule="auto"/>
        <w:ind w:left="720" w:hanging="72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</w:rPr>
        <w:t>Max Points</w:t>
      </w:r>
      <w:r w:rsidR="00A51BCC">
        <w:rPr>
          <w:rFonts w:ascii="Calibri" w:eastAsia="Calibri" w:hAnsi="Calibri" w:cs="Calibri"/>
        </w:rPr>
        <w:t xml:space="preserve">: </w:t>
      </w:r>
      <w:r w:rsidR="00783272">
        <w:rPr>
          <w:rFonts w:ascii="Calibri" w:eastAsia="Calibri" w:hAnsi="Calibri" w:cs="Calibri"/>
        </w:rPr>
        <w:t>35</w:t>
      </w:r>
    </w:p>
    <w:p w14:paraId="78F8A343" w14:textId="77777777" w:rsidR="00890BD9" w:rsidRDefault="00890BD9">
      <w:pPr>
        <w:spacing w:after="0" w:line="276" w:lineRule="auto"/>
        <w:rPr>
          <w:rFonts w:ascii="Calibri" w:eastAsia="Calibri" w:hAnsi="Calibri" w:cs="Calibri"/>
        </w:rPr>
      </w:pPr>
    </w:p>
    <w:p w14:paraId="759C3613" w14:textId="77777777" w:rsidR="00890BD9" w:rsidRDefault="00890BD9" w:rsidP="00496400">
      <w:pPr>
        <w:rPr>
          <w:rFonts w:ascii="Calibri" w:eastAsia="Calibri" w:hAnsi="Calibri" w:cs="Calibri"/>
          <w:b/>
          <w:sz w:val="24"/>
        </w:rPr>
      </w:pPr>
      <w:r>
        <w:rPr>
          <w:rFonts w:ascii="Calibri" w:eastAsia="Calibri" w:hAnsi="Calibri" w:cs="Calibri"/>
          <w:b/>
          <w:sz w:val="24"/>
          <w:u w:val="single"/>
        </w:rPr>
        <w:t>Question</w:t>
      </w:r>
      <w:r w:rsidR="00E5272A">
        <w:rPr>
          <w:rFonts w:ascii="Calibri" w:eastAsia="Calibri" w:hAnsi="Calibri" w:cs="Calibri"/>
          <w:b/>
          <w:sz w:val="24"/>
          <w:u w:val="single"/>
        </w:rPr>
        <w:t xml:space="preserve"> 1:</w:t>
      </w:r>
      <w:r w:rsidR="00E5272A">
        <w:rPr>
          <w:rFonts w:ascii="Calibri" w:eastAsia="Calibri" w:hAnsi="Calibri" w:cs="Calibri"/>
          <w:b/>
          <w:sz w:val="24"/>
          <w:u w:val="single"/>
        </w:rPr>
        <w:tab/>
      </w:r>
      <w:r w:rsidR="00E5272A">
        <w:rPr>
          <w:rFonts w:ascii="Calibri" w:eastAsia="Calibri" w:hAnsi="Calibri" w:cs="Calibri"/>
          <w:b/>
          <w:sz w:val="24"/>
          <w:u w:val="single"/>
        </w:rPr>
        <w:tab/>
      </w:r>
      <w:r w:rsidR="00E5272A">
        <w:rPr>
          <w:rFonts w:ascii="Calibri" w:eastAsia="Calibri" w:hAnsi="Calibri" w:cs="Calibri"/>
          <w:b/>
          <w:sz w:val="24"/>
          <w:u w:val="single"/>
        </w:rPr>
        <w:tab/>
      </w:r>
      <w:r w:rsidR="00E5272A">
        <w:rPr>
          <w:rFonts w:ascii="Calibri" w:eastAsia="Calibri" w:hAnsi="Calibri" w:cs="Calibri"/>
          <w:b/>
          <w:sz w:val="24"/>
          <w:u w:val="single"/>
        </w:rPr>
        <w:tab/>
      </w:r>
      <w:r w:rsidR="00E5272A">
        <w:rPr>
          <w:rFonts w:ascii="Calibri" w:eastAsia="Calibri" w:hAnsi="Calibri" w:cs="Calibri"/>
          <w:b/>
          <w:sz w:val="24"/>
          <w:u w:val="single"/>
        </w:rPr>
        <w:tab/>
      </w:r>
      <w:r w:rsidR="00E5272A">
        <w:rPr>
          <w:rFonts w:ascii="Calibri" w:eastAsia="Calibri" w:hAnsi="Calibri" w:cs="Calibri"/>
          <w:b/>
          <w:sz w:val="24"/>
          <w:u w:val="single"/>
        </w:rPr>
        <w:tab/>
      </w:r>
      <w:r w:rsidR="00E5272A">
        <w:rPr>
          <w:rFonts w:ascii="Calibri" w:eastAsia="Calibri" w:hAnsi="Calibri" w:cs="Calibri"/>
          <w:b/>
          <w:sz w:val="24"/>
          <w:u w:val="single"/>
        </w:rPr>
        <w:tab/>
      </w:r>
      <w:r w:rsidR="00E5272A">
        <w:rPr>
          <w:rFonts w:ascii="Calibri" w:eastAsia="Calibri" w:hAnsi="Calibri" w:cs="Calibri"/>
          <w:b/>
          <w:sz w:val="24"/>
          <w:u w:val="single"/>
        </w:rPr>
        <w:tab/>
        <w:t xml:space="preserve">         </w:t>
      </w:r>
      <w:r w:rsidR="00E5272A">
        <w:rPr>
          <w:rFonts w:ascii="Calibri" w:eastAsia="Calibri" w:hAnsi="Calibri" w:cs="Calibri"/>
          <w:b/>
          <w:sz w:val="24"/>
          <w:u w:val="single"/>
        </w:rPr>
        <w:tab/>
        <w:t xml:space="preserve">      </w:t>
      </w:r>
      <w:r w:rsidR="00E5272A">
        <w:rPr>
          <w:rFonts w:ascii="Calibri" w:eastAsia="Calibri" w:hAnsi="Calibri" w:cs="Calibri"/>
          <w:b/>
          <w:sz w:val="24"/>
          <w:u w:val="single"/>
        </w:rPr>
        <w:tab/>
        <w:t xml:space="preserve">   (2+2+2+2+2)</w:t>
      </w:r>
    </w:p>
    <w:p w14:paraId="04D3771C" w14:textId="77777777" w:rsidR="00D90071" w:rsidRDefault="00D90071" w:rsidP="00B41952">
      <w:r>
        <w:t>Give brief answers of the following:</w:t>
      </w:r>
    </w:p>
    <w:p w14:paraId="3F8D188E" w14:textId="77777777" w:rsidR="00012471" w:rsidRDefault="00D90071" w:rsidP="00E5272A">
      <w:r>
        <w:t>a)</w:t>
      </w:r>
      <w:r w:rsidR="00B41952">
        <w:tab/>
      </w:r>
      <w:r>
        <w:t xml:space="preserve"> How is </w:t>
      </w:r>
      <w:r w:rsidRPr="00957861">
        <w:rPr>
          <w:b/>
          <w:i/>
        </w:rPr>
        <w:t>this</w:t>
      </w:r>
      <w:r>
        <w:t xml:space="preserve"> operator useful?</w:t>
      </w:r>
    </w:p>
    <w:p w14:paraId="22F3DFF2" w14:textId="77777777" w:rsidR="00012471" w:rsidRDefault="00012471" w:rsidP="00012471">
      <w:r w:rsidRPr="00012471">
        <w:rPr>
          <w:color w:val="00B050"/>
        </w:rPr>
        <w:t>A:</w:t>
      </w:r>
      <w:r>
        <w:rPr>
          <w:color w:val="00B050"/>
        </w:rPr>
        <w:tab/>
      </w:r>
      <w:r w:rsidRPr="00012471">
        <w:rPr>
          <w:color w:val="00B050"/>
        </w:rPr>
        <w:t xml:space="preserve">this operator refers to current object. It can be used to pass current object as parameter as well </w:t>
      </w:r>
      <w:r>
        <w:rPr>
          <w:color w:val="00B050"/>
        </w:rPr>
        <w:tab/>
      </w:r>
      <w:r w:rsidRPr="00012471">
        <w:rPr>
          <w:color w:val="00B050"/>
        </w:rPr>
        <w:t>as for referring current class instance variables.</w:t>
      </w:r>
      <w:r>
        <w:t xml:space="preserve"> </w:t>
      </w:r>
      <w:r w:rsidR="00D90071">
        <w:br/>
        <w:t xml:space="preserve">b) </w:t>
      </w:r>
      <w:r w:rsidR="00B41952">
        <w:tab/>
      </w:r>
      <w:r w:rsidR="00D90071">
        <w:t>List any three situations where inline functions do not work.</w:t>
      </w:r>
    </w:p>
    <w:p w14:paraId="00E31106" w14:textId="77777777" w:rsidR="00D86800" w:rsidRDefault="00012471" w:rsidP="00E5272A">
      <w:r>
        <w:t xml:space="preserve">A: </w:t>
      </w:r>
      <w:r>
        <w:tab/>
      </w:r>
      <w:r w:rsidRPr="00012471">
        <w:rPr>
          <w:color w:val="00B050"/>
        </w:rPr>
        <w:t>1) When function contains loops.</w:t>
      </w:r>
      <w:r w:rsidRPr="00012471">
        <w:rPr>
          <w:color w:val="00B050"/>
        </w:rPr>
        <w:br/>
      </w:r>
      <w:r w:rsidRPr="00012471">
        <w:rPr>
          <w:color w:val="00B050"/>
        </w:rPr>
        <w:tab/>
        <w:t>2) When function is recursive.</w:t>
      </w:r>
      <w:r w:rsidRPr="00012471">
        <w:rPr>
          <w:color w:val="00B050"/>
        </w:rPr>
        <w:br/>
      </w:r>
      <w:r w:rsidRPr="00012471">
        <w:rPr>
          <w:color w:val="00B050"/>
        </w:rPr>
        <w:tab/>
        <w:t>3) When a function contains switch/goto statements.</w:t>
      </w:r>
      <w:r w:rsidR="00D90071">
        <w:br/>
        <w:t xml:space="preserve">c) </w:t>
      </w:r>
      <w:r w:rsidR="00B41952">
        <w:tab/>
      </w:r>
      <w:r w:rsidR="00D90071">
        <w:t>Why are member initialization lists useful?</w:t>
      </w:r>
    </w:p>
    <w:p w14:paraId="2210B8F2" w14:textId="77777777" w:rsidR="00D86800" w:rsidRDefault="00D86800" w:rsidP="00E5272A">
      <w:r>
        <w:t>A:</w:t>
      </w:r>
      <w:r>
        <w:tab/>
      </w:r>
      <w:r w:rsidRPr="00D86800">
        <w:rPr>
          <w:color w:val="00B050"/>
        </w:rPr>
        <w:t xml:space="preserve">It can be used to initialize constant instance variables with values taken at runtime. </w:t>
      </w:r>
      <w:r w:rsidR="00DB5BE5">
        <w:br/>
        <w:t xml:space="preserve">d) </w:t>
      </w:r>
      <w:r w:rsidR="00D90071">
        <w:t xml:space="preserve"> </w:t>
      </w:r>
      <w:r w:rsidR="00B41952">
        <w:tab/>
      </w:r>
      <w:r w:rsidR="00957861">
        <w:t xml:space="preserve">In the presence of a parameterized constructor, it is not necessary to have a setter function. Do </w:t>
      </w:r>
      <w:r w:rsidR="00B41952">
        <w:tab/>
      </w:r>
      <w:r w:rsidR="00957861">
        <w:t>you</w:t>
      </w:r>
      <w:r w:rsidR="00B41952">
        <w:t xml:space="preserve"> </w:t>
      </w:r>
      <w:r w:rsidR="00957861">
        <w:t>agree with this statement? Justify your answer.</w:t>
      </w:r>
    </w:p>
    <w:p w14:paraId="7693E45E" w14:textId="77777777" w:rsidR="007116A9" w:rsidRDefault="00D86800" w:rsidP="00E5272A">
      <w:r>
        <w:t>A:</w:t>
      </w:r>
      <w:r>
        <w:tab/>
      </w:r>
      <w:r w:rsidRPr="00D86800">
        <w:rPr>
          <w:color w:val="00B050"/>
        </w:rPr>
        <w:t xml:space="preserve">A parameterized constructor can be used to initialize instance variables but to later modify them </w:t>
      </w:r>
      <w:r w:rsidRPr="00D86800">
        <w:rPr>
          <w:color w:val="00B050"/>
        </w:rPr>
        <w:tab/>
        <w:t>program it is necessary to provide mutator (setter) functions.</w:t>
      </w:r>
      <w:r w:rsidR="00BB2311">
        <w:br/>
        <w:t xml:space="preserve">e) </w:t>
      </w:r>
      <w:r w:rsidR="00B41952">
        <w:tab/>
      </w:r>
      <w:r w:rsidR="00BB2311">
        <w:t>How can we stop objects from being copied in our program?</w:t>
      </w:r>
    </w:p>
    <w:p w14:paraId="22ACE84B" w14:textId="77777777" w:rsidR="00D86800" w:rsidRDefault="00D86800" w:rsidP="00E5272A">
      <w:r>
        <w:t>A:</w:t>
      </w:r>
      <w:r>
        <w:tab/>
      </w:r>
      <w:r w:rsidRPr="00D86800">
        <w:rPr>
          <w:color w:val="00B050"/>
        </w:rPr>
        <w:t>By defining our own copy constructor in the class and making it private.</w:t>
      </w:r>
    </w:p>
    <w:p w14:paraId="5E5843F6" w14:textId="77777777" w:rsidR="00B41952" w:rsidRPr="00B41952" w:rsidRDefault="00B41952" w:rsidP="00E5272A"/>
    <w:p w14:paraId="7B340F7A" w14:textId="77777777" w:rsidR="00E5272A" w:rsidRDefault="00E5272A" w:rsidP="00E5272A">
      <w:pPr>
        <w:rPr>
          <w:rFonts w:ascii="Calibri" w:eastAsia="Calibri" w:hAnsi="Calibri" w:cs="Calibri"/>
          <w:b/>
          <w:sz w:val="24"/>
        </w:rPr>
      </w:pPr>
      <w:r>
        <w:rPr>
          <w:rFonts w:ascii="Calibri" w:eastAsia="Calibri" w:hAnsi="Calibri" w:cs="Calibri"/>
          <w:b/>
          <w:sz w:val="24"/>
          <w:u w:val="single"/>
        </w:rPr>
        <w:t>Question 2:</w:t>
      </w:r>
      <w:r>
        <w:rPr>
          <w:rFonts w:ascii="Calibri" w:eastAsia="Calibri" w:hAnsi="Calibri" w:cs="Calibri"/>
          <w:b/>
          <w:sz w:val="24"/>
          <w:u w:val="single"/>
        </w:rPr>
        <w:tab/>
      </w:r>
      <w:r>
        <w:rPr>
          <w:rFonts w:ascii="Calibri" w:eastAsia="Calibri" w:hAnsi="Calibri" w:cs="Calibri"/>
          <w:b/>
          <w:sz w:val="24"/>
          <w:u w:val="single"/>
        </w:rPr>
        <w:tab/>
      </w:r>
      <w:r>
        <w:rPr>
          <w:rFonts w:ascii="Calibri" w:eastAsia="Calibri" w:hAnsi="Calibri" w:cs="Calibri"/>
          <w:b/>
          <w:sz w:val="24"/>
          <w:u w:val="single"/>
        </w:rPr>
        <w:tab/>
      </w:r>
      <w:r>
        <w:rPr>
          <w:rFonts w:ascii="Calibri" w:eastAsia="Calibri" w:hAnsi="Calibri" w:cs="Calibri"/>
          <w:b/>
          <w:sz w:val="24"/>
          <w:u w:val="single"/>
        </w:rPr>
        <w:tab/>
      </w:r>
      <w:r>
        <w:rPr>
          <w:rFonts w:ascii="Calibri" w:eastAsia="Calibri" w:hAnsi="Calibri" w:cs="Calibri"/>
          <w:b/>
          <w:sz w:val="24"/>
          <w:u w:val="single"/>
        </w:rPr>
        <w:tab/>
      </w:r>
      <w:r>
        <w:rPr>
          <w:rFonts w:ascii="Calibri" w:eastAsia="Calibri" w:hAnsi="Calibri" w:cs="Calibri"/>
          <w:b/>
          <w:sz w:val="24"/>
          <w:u w:val="single"/>
        </w:rPr>
        <w:tab/>
      </w:r>
      <w:r>
        <w:rPr>
          <w:rFonts w:ascii="Calibri" w:eastAsia="Calibri" w:hAnsi="Calibri" w:cs="Calibri"/>
          <w:b/>
          <w:sz w:val="24"/>
          <w:u w:val="single"/>
        </w:rPr>
        <w:tab/>
      </w:r>
      <w:r>
        <w:rPr>
          <w:rFonts w:ascii="Calibri" w:eastAsia="Calibri" w:hAnsi="Calibri" w:cs="Calibri"/>
          <w:b/>
          <w:sz w:val="24"/>
          <w:u w:val="single"/>
        </w:rPr>
        <w:tab/>
        <w:t xml:space="preserve">         </w:t>
      </w:r>
      <w:r w:rsidR="008966F3">
        <w:rPr>
          <w:rFonts w:ascii="Calibri" w:eastAsia="Calibri" w:hAnsi="Calibri" w:cs="Calibri"/>
          <w:b/>
          <w:sz w:val="24"/>
          <w:u w:val="single"/>
        </w:rPr>
        <w:t xml:space="preserve">    </w:t>
      </w:r>
      <w:r>
        <w:rPr>
          <w:rFonts w:ascii="Calibri" w:eastAsia="Calibri" w:hAnsi="Calibri" w:cs="Calibri"/>
          <w:b/>
          <w:sz w:val="24"/>
          <w:u w:val="single"/>
        </w:rPr>
        <w:tab/>
        <w:t xml:space="preserve">       </w:t>
      </w:r>
      <w:r w:rsidR="008966F3">
        <w:rPr>
          <w:rFonts w:ascii="Calibri" w:eastAsia="Calibri" w:hAnsi="Calibri" w:cs="Calibri"/>
          <w:b/>
          <w:sz w:val="24"/>
          <w:u w:val="single"/>
        </w:rPr>
        <w:tab/>
      </w:r>
      <w:r w:rsidR="008966F3">
        <w:rPr>
          <w:rFonts w:ascii="Calibri" w:eastAsia="Calibri" w:hAnsi="Calibri" w:cs="Calibri"/>
          <w:b/>
          <w:sz w:val="24"/>
          <w:u w:val="single"/>
        </w:rPr>
        <w:tab/>
      </w:r>
      <w:r>
        <w:rPr>
          <w:rFonts w:ascii="Calibri" w:eastAsia="Calibri" w:hAnsi="Calibri" w:cs="Calibri"/>
          <w:b/>
          <w:sz w:val="24"/>
          <w:u w:val="single"/>
        </w:rPr>
        <w:t>(</w:t>
      </w:r>
      <w:r w:rsidR="008966F3">
        <w:rPr>
          <w:rFonts w:ascii="Calibri" w:eastAsia="Calibri" w:hAnsi="Calibri" w:cs="Calibri"/>
          <w:b/>
          <w:sz w:val="24"/>
          <w:u w:val="single"/>
        </w:rPr>
        <w:t>10</w:t>
      </w:r>
      <w:r>
        <w:rPr>
          <w:rFonts w:ascii="Calibri" w:eastAsia="Calibri" w:hAnsi="Calibri" w:cs="Calibri"/>
          <w:b/>
          <w:sz w:val="24"/>
          <w:u w:val="single"/>
        </w:rPr>
        <w:t>)</w:t>
      </w:r>
    </w:p>
    <w:p w14:paraId="1742B6BB" w14:textId="77777777" w:rsidR="007116A9" w:rsidRDefault="007116A9" w:rsidP="00890BD9">
      <w:pPr>
        <w:spacing w:after="200" w:line="240" w:lineRule="auto"/>
      </w:pPr>
      <w:r>
        <w:t>Consider the following class definition:</w:t>
      </w:r>
    </w:p>
    <w:p w14:paraId="7568DDB3" w14:textId="77777777" w:rsidR="007116A9" w:rsidRPr="008944FE" w:rsidRDefault="007116A9" w:rsidP="00890BD9">
      <w:pPr>
        <w:spacing w:after="200" w:line="240" w:lineRule="auto"/>
        <w:rPr>
          <w:b/>
          <w:i/>
        </w:rPr>
      </w:pPr>
      <w:r w:rsidRPr="008944FE">
        <w:rPr>
          <w:b/>
          <w:i/>
        </w:rPr>
        <w:t>class course {</w:t>
      </w:r>
      <w:r w:rsidRPr="008944FE">
        <w:rPr>
          <w:b/>
          <w:i/>
        </w:rPr>
        <w:br/>
      </w:r>
      <w:r w:rsidRPr="008944FE">
        <w:rPr>
          <w:b/>
          <w:i/>
        </w:rPr>
        <w:tab/>
        <w:t>str</w:t>
      </w:r>
      <w:r w:rsidR="00063E60" w:rsidRPr="008944FE">
        <w:rPr>
          <w:b/>
          <w:i/>
        </w:rPr>
        <w:t>ing c_name, c_id;</w:t>
      </w:r>
      <w:r w:rsidR="00063E60" w:rsidRPr="008944FE">
        <w:rPr>
          <w:b/>
          <w:i/>
        </w:rPr>
        <w:br/>
      </w:r>
      <w:r w:rsidR="00063E60" w:rsidRPr="008944FE">
        <w:rPr>
          <w:b/>
          <w:i/>
        </w:rPr>
        <w:tab/>
        <w:t>int c_hours;</w:t>
      </w:r>
      <w:r w:rsidR="00BC1DCC" w:rsidRPr="008944FE">
        <w:rPr>
          <w:b/>
          <w:i/>
        </w:rPr>
        <w:br/>
      </w:r>
      <w:r w:rsidR="00BC1DCC" w:rsidRPr="008944FE">
        <w:rPr>
          <w:b/>
          <w:i/>
        </w:rPr>
        <w:tab/>
        <w:t>float course_gpa;</w:t>
      </w:r>
      <w:r w:rsidR="00063E60" w:rsidRPr="008944FE">
        <w:rPr>
          <w:b/>
          <w:i/>
        </w:rPr>
        <w:br/>
        <w:t>};</w:t>
      </w:r>
    </w:p>
    <w:p w14:paraId="530E1DF4" w14:textId="77777777" w:rsidR="00063E60" w:rsidRPr="008944FE" w:rsidRDefault="00063E60" w:rsidP="00890BD9">
      <w:pPr>
        <w:spacing w:after="200" w:line="240" w:lineRule="auto"/>
        <w:rPr>
          <w:b/>
          <w:i/>
        </w:rPr>
      </w:pPr>
      <w:r w:rsidRPr="008944FE">
        <w:rPr>
          <w:b/>
          <w:i/>
        </w:rPr>
        <w:t>class student {</w:t>
      </w:r>
      <w:r w:rsidRPr="008944FE">
        <w:rPr>
          <w:b/>
          <w:i/>
        </w:rPr>
        <w:br/>
      </w:r>
      <w:r w:rsidRPr="008944FE">
        <w:rPr>
          <w:b/>
          <w:i/>
        </w:rPr>
        <w:tab/>
        <w:t>string s_name, s_id;</w:t>
      </w:r>
      <w:r w:rsidRPr="008944FE">
        <w:rPr>
          <w:b/>
          <w:i/>
        </w:rPr>
        <w:br/>
      </w:r>
      <w:r w:rsidRPr="008944FE">
        <w:rPr>
          <w:b/>
          <w:i/>
        </w:rPr>
        <w:tab/>
        <w:t xml:space="preserve">float </w:t>
      </w:r>
      <w:r w:rsidR="00BC1DCC" w:rsidRPr="008944FE">
        <w:rPr>
          <w:b/>
          <w:i/>
        </w:rPr>
        <w:t>s_</w:t>
      </w:r>
      <w:r w:rsidRPr="008944FE">
        <w:rPr>
          <w:b/>
          <w:i/>
        </w:rPr>
        <w:t>gpa;</w:t>
      </w:r>
      <w:r w:rsidR="00B41952">
        <w:rPr>
          <w:b/>
          <w:i/>
        </w:rPr>
        <w:br/>
      </w:r>
      <w:r w:rsidR="00B41952">
        <w:rPr>
          <w:b/>
          <w:i/>
        </w:rPr>
        <w:tab/>
        <w:t xml:space="preserve">private: </w:t>
      </w:r>
      <w:r w:rsidR="00BC1DCC" w:rsidRPr="008944FE">
        <w:rPr>
          <w:b/>
          <w:i/>
        </w:rPr>
        <w:t>void calculateSGPA() { }</w:t>
      </w:r>
      <w:r w:rsidRPr="008944FE">
        <w:rPr>
          <w:b/>
          <w:i/>
        </w:rPr>
        <w:br/>
        <w:t>};</w:t>
      </w:r>
    </w:p>
    <w:p w14:paraId="215C7A67" w14:textId="77777777" w:rsidR="009E2DE8" w:rsidRDefault="009E2DE8" w:rsidP="00890BD9">
      <w:pPr>
        <w:spacing w:after="200" w:line="240" w:lineRule="auto"/>
      </w:pPr>
    </w:p>
    <w:p w14:paraId="229C5EC6" w14:textId="77777777" w:rsidR="009E2DE8" w:rsidRDefault="009E2DE8" w:rsidP="00890BD9">
      <w:pPr>
        <w:spacing w:after="200" w:line="240" w:lineRule="auto"/>
      </w:pPr>
    </w:p>
    <w:p w14:paraId="4A0866E5" w14:textId="77777777" w:rsidR="00A90EE7" w:rsidRDefault="00A90EE7" w:rsidP="00890BD9">
      <w:pPr>
        <w:spacing w:after="200" w:line="240" w:lineRule="auto"/>
      </w:pPr>
    </w:p>
    <w:p w14:paraId="5F9FF247" w14:textId="3EBF4009" w:rsidR="00BC1DCC" w:rsidRDefault="00063E60" w:rsidP="00890BD9">
      <w:pPr>
        <w:spacing w:after="200" w:line="240" w:lineRule="auto"/>
      </w:pPr>
      <w:r>
        <w:t xml:space="preserve">a) Make </w:t>
      </w:r>
      <w:r w:rsidRPr="00B41952">
        <w:rPr>
          <w:b/>
        </w:rPr>
        <w:t>s_id</w:t>
      </w:r>
      <w:r>
        <w:t xml:space="preserve"> constant and then implement constructors for </w:t>
      </w:r>
      <w:r w:rsidRPr="00B41952">
        <w:rPr>
          <w:b/>
        </w:rPr>
        <w:t xml:space="preserve">course </w:t>
      </w:r>
      <w:r>
        <w:t xml:space="preserve">and </w:t>
      </w:r>
      <w:r w:rsidRPr="00B41952">
        <w:rPr>
          <w:b/>
        </w:rPr>
        <w:t xml:space="preserve">student </w:t>
      </w:r>
      <w:r>
        <w:t>classes.</w:t>
      </w:r>
      <w:r>
        <w:br/>
        <w:t>b) Implement setter functions for class members that can be changed.</w:t>
      </w:r>
      <w:r>
        <w:br/>
        <w:t xml:space="preserve">c) </w:t>
      </w:r>
      <w:r w:rsidR="00BC1DCC">
        <w:t xml:space="preserve">Call </w:t>
      </w:r>
      <w:proofErr w:type="gramStart"/>
      <w:r w:rsidR="00BC1DCC" w:rsidRPr="00B41952">
        <w:rPr>
          <w:b/>
        </w:rPr>
        <w:t>calculateSGPA</w:t>
      </w:r>
      <w:r w:rsidR="00BC1DCC">
        <w:t>(</w:t>
      </w:r>
      <w:proofErr w:type="gramEnd"/>
      <w:r w:rsidR="00BC1DCC">
        <w:t xml:space="preserve">) from </w:t>
      </w:r>
      <w:r w:rsidR="00BC1DCC" w:rsidRPr="00B41952">
        <w:rPr>
          <w:b/>
        </w:rPr>
        <w:t>main</w:t>
      </w:r>
      <w:r w:rsidR="00BC1DCC">
        <w:t xml:space="preserve">() for a single student instance. Make any </w:t>
      </w:r>
      <w:r w:rsidR="00B41952">
        <w:t>changes</w:t>
      </w:r>
      <w:r w:rsidR="00BC1DCC">
        <w:t xml:space="preserve"> or </w:t>
      </w:r>
      <w:r w:rsidR="00B41952">
        <w:t>add new class members if necessary</w:t>
      </w:r>
      <w:r w:rsidR="00BC1DCC">
        <w:t xml:space="preserve"> to calculate the SGPA. The SGPA can be calculated as:</w:t>
      </w:r>
    </w:p>
    <w:p w14:paraId="161E896D" w14:textId="77777777" w:rsidR="001A5766" w:rsidRDefault="00BC1DCC" w:rsidP="001A5766">
      <w:pPr>
        <w:spacing w:after="200" w:line="240" w:lineRule="auto"/>
        <w:jc w:val="center"/>
        <w:rPr>
          <w:b/>
        </w:rPr>
      </w:pPr>
      <w:r w:rsidRPr="008944FE">
        <w:rPr>
          <w:b/>
        </w:rPr>
        <w:t xml:space="preserve">SGPA = (Total GPA of all </w:t>
      </w:r>
      <w:r w:rsidR="00B41952">
        <w:rPr>
          <w:b/>
        </w:rPr>
        <w:t xml:space="preserve">five </w:t>
      </w:r>
      <w:r w:rsidRPr="008944FE">
        <w:rPr>
          <w:b/>
        </w:rPr>
        <w:t>course</w:t>
      </w:r>
      <w:r w:rsidR="00B41952">
        <w:rPr>
          <w:b/>
        </w:rPr>
        <w:t>s in semester / Total Credit Hours</w:t>
      </w:r>
      <w:r w:rsidRPr="008944FE">
        <w:rPr>
          <w:b/>
        </w:rPr>
        <w:t xml:space="preserve"> attempted)</w:t>
      </w:r>
    </w:p>
    <w:p w14:paraId="2C8AE933" w14:textId="77777777" w:rsidR="007E4CC9" w:rsidRDefault="007E4CC9" w:rsidP="001A5766">
      <w:pPr>
        <w:spacing w:after="200" w:line="240" w:lineRule="auto"/>
        <w:jc w:val="center"/>
        <w:rPr>
          <w:b/>
        </w:rPr>
      </w:pPr>
    </w:p>
    <w:p w14:paraId="682111C2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>class course</w:t>
      </w:r>
    </w:p>
    <w:p w14:paraId="57B31D36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>{</w:t>
      </w:r>
    </w:p>
    <w:p w14:paraId="0D748360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  <w:t>string c_name, c_id;</w:t>
      </w:r>
    </w:p>
    <w:p w14:paraId="49E0BCC9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  <w:t>int c_hours;</w:t>
      </w:r>
    </w:p>
    <w:p w14:paraId="4DB74CBA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  <w:t>float course_gpa;</w:t>
      </w:r>
    </w:p>
    <w:p w14:paraId="0C075005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</w:r>
    </w:p>
    <w:p w14:paraId="0F957822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</w:r>
    </w:p>
    <w:p w14:paraId="742E592F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  <w:t>public:</w:t>
      </w:r>
    </w:p>
    <w:p w14:paraId="3120600E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  <w:t>course()</w:t>
      </w:r>
    </w:p>
    <w:p w14:paraId="4211B5DA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  <w:t>{</w:t>
      </w:r>
    </w:p>
    <w:p w14:paraId="3C7A51F3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  <w:t>}</w:t>
      </w:r>
    </w:p>
    <w:p w14:paraId="3BA6A461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</w:r>
    </w:p>
    <w:p w14:paraId="02FCF38F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  <w:t>course(string c_name, string c_id, int c_hours, float course_gpa)</w:t>
      </w:r>
    </w:p>
    <w:p w14:paraId="3D187204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  <w:t>{</w:t>
      </w:r>
    </w:p>
    <w:p w14:paraId="6DDADEB7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</w:r>
      <w:r w:rsidRPr="007E4CC9">
        <w:rPr>
          <w:b/>
          <w:color w:val="00B050"/>
          <w:sz w:val="20"/>
        </w:rPr>
        <w:tab/>
        <w:t>this-&gt;c_name = c_name;</w:t>
      </w:r>
    </w:p>
    <w:p w14:paraId="009F0C78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</w:r>
      <w:r w:rsidRPr="007E4CC9">
        <w:rPr>
          <w:b/>
          <w:color w:val="00B050"/>
          <w:sz w:val="20"/>
        </w:rPr>
        <w:tab/>
        <w:t>this-&gt;c_id = c_id;</w:t>
      </w:r>
    </w:p>
    <w:p w14:paraId="70ADFFFA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</w:r>
      <w:r w:rsidRPr="007E4CC9">
        <w:rPr>
          <w:b/>
          <w:color w:val="00B050"/>
          <w:sz w:val="20"/>
        </w:rPr>
        <w:tab/>
        <w:t>this-&gt;c_hours = c_hours;</w:t>
      </w:r>
    </w:p>
    <w:p w14:paraId="5E42165A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</w:r>
      <w:r w:rsidRPr="007E4CC9">
        <w:rPr>
          <w:b/>
          <w:color w:val="00B050"/>
          <w:sz w:val="20"/>
        </w:rPr>
        <w:tab/>
        <w:t>this-&gt;course_gpa = course_gpa;</w:t>
      </w:r>
    </w:p>
    <w:p w14:paraId="28605BBB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  <w:t>}</w:t>
      </w:r>
    </w:p>
    <w:p w14:paraId="13ABD107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</w:r>
    </w:p>
    <w:p w14:paraId="417EC6F2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  <w:t>void setCname(string c_name)</w:t>
      </w:r>
    </w:p>
    <w:p w14:paraId="37A2FDBE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  <w:t>{</w:t>
      </w:r>
    </w:p>
    <w:p w14:paraId="02ED34F9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</w:r>
      <w:r w:rsidRPr="007E4CC9">
        <w:rPr>
          <w:b/>
          <w:color w:val="00B050"/>
          <w:sz w:val="20"/>
        </w:rPr>
        <w:tab/>
        <w:t>this-&gt;c_name = c_name;</w:t>
      </w:r>
    </w:p>
    <w:p w14:paraId="6115EADA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  <w:t>}</w:t>
      </w:r>
    </w:p>
    <w:p w14:paraId="20DFA875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</w:r>
    </w:p>
    <w:p w14:paraId="3F4E5344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  <w:t>void setCid(string c_name)</w:t>
      </w:r>
    </w:p>
    <w:p w14:paraId="3ADD2B79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  <w:t>{</w:t>
      </w:r>
    </w:p>
    <w:p w14:paraId="51D99DA4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</w:r>
      <w:r w:rsidRPr="007E4CC9">
        <w:rPr>
          <w:b/>
          <w:color w:val="00B050"/>
          <w:sz w:val="20"/>
        </w:rPr>
        <w:tab/>
        <w:t>this-&gt;c_id = c_id;</w:t>
      </w:r>
    </w:p>
    <w:p w14:paraId="248190DE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  <w:t>}</w:t>
      </w:r>
    </w:p>
    <w:p w14:paraId="199F6AE5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</w:r>
    </w:p>
    <w:p w14:paraId="13D4894B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  <w:t>void setChours(string c_name)</w:t>
      </w:r>
    </w:p>
    <w:p w14:paraId="5BA3BB44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  <w:t>{</w:t>
      </w:r>
    </w:p>
    <w:p w14:paraId="3354024F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</w:r>
      <w:r w:rsidRPr="007E4CC9">
        <w:rPr>
          <w:b/>
          <w:color w:val="00B050"/>
          <w:sz w:val="20"/>
        </w:rPr>
        <w:tab/>
        <w:t>this-&gt;c_hours = c_hours;</w:t>
      </w:r>
    </w:p>
    <w:p w14:paraId="38E96C0A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  <w:t>}</w:t>
      </w:r>
    </w:p>
    <w:p w14:paraId="6DE27F37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</w:r>
    </w:p>
    <w:p w14:paraId="25375B0A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  <w:t>int getChours()</w:t>
      </w:r>
    </w:p>
    <w:p w14:paraId="57AC646D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  <w:t>{</w:t>
      </w:r>
    </w:p>
    <w:p w14:paraId="0B95829E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</w:r>
      <w:r w:rsidRPr="007E4CC9">
        <w:rPr>
          <w:b/>
          <w:color w:val="00B050"/>
          <w:sz w:val="20"/>
        </w:rPr>
        <w:tab/>
        <w:t>return c_hours;</w:t>
      </w:r>
    </w:p>
    <w:p w14:paraId="01C092C9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  <w:t>}</w:t>
      </w:r>
    </w:p>
    <w:p w14:paraId="53CBE303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</w:r>
    </w:p>
    <w:p w14:paraId="4FD0DA8F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  <w:t>float getCgpa()</w:t>
      </w:r>
    </w:p>
    <w:p w14:paraId="1A5D8315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  <w:t>{</w:t>
      </w:r>
    </w:p>
    <w:p w14:paraId="107A7C05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</w:r>
      <w:r w:rsidRPr="007E4CC9">
        <w:rPr>
          <w:b/>
          <w:color w:val="00B050"/>
          <w:sz w:val="20"/>
        </w:rPr>
        <w:tab/>
        <w:t>return course_gpa;</w:t>
      </w:r>
    </w:p>
    <w:p w14:paraId="45F498EB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  <w:t>}</w:t>
      </w:r>
    </w:p>
    <w:p w14:paraId="539B45B0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>};</w:t>
      </w:r>
    </w:p>
    <w:p w14:paraId="06CD545F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</w:p>
    <w:p w14:paraId="0E2A756A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</w:p>
    <w:p w14:paraId="0DE72021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lastRenderedPageBreak/>
        <w:t>class student</w:t>
      </w:r>
    </w:p>
    <w:p w14:paraId="76C84370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>{</w:t>
      </w:r>
    </w:p>
    <w:p w14:paraId="7BD01B64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  <w:t>string s_name;</w:t>
      </w:r>
    </w:p>
    <w:p w14:paraId="79B7C755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  <w:t>const string s_id;</w:t>
      </w:r>
    </w:p>
    <w:p w14:paraId="1A66F966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  <w:t>float s_gpa;</w:t>
      </w:r>
    </w:p>
    <w:p w14:paraId="7B7A78B8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</w:r>
    </w:p>
    <w:p w14:paraId="247633AA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  <w:t>private:</w:t>
      </w:r>
    </w:p>
    <w:p w14:paraId="65A8CE4E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  <w:t>void calculateSGPA(course courses[])</w:t>
      </w:r>
    </w:p>
    <w:p w14:paraId="17FF8677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  <w:t>{</w:t>
      </w:r>
    </w:p>
    <w:p w14:paraId="40D64DEF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</w:r>
      <w:r w:rsidRPr="007E4CC9">
        <w:rPr>
          <w:b/>
          <w:color w:val="00B050"/>
          <w:sz w:val="20"/>
        </w:rPr>
        <w:tab/>
        <w:t>float totalGPA = 0;</w:t>
      </w:r>
    </w:p>
    <w:p w14:paraId="7878A755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</w:r>
      <w:r w:rsidRPr="007E4CC9">
        <w:rPr>
          <w:b/>
          <w:color w:val="00B050"/>
          <w:sz w:val="20"/>
        </w:rPr>
        <w:tab/>
        <w:t>int totalHours = 0;</w:t>
      </w:r>
    </w:p>
    <w:p w14:paraId="47B85C18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</w:r>
      <w:r w:rsidRPr="007E4CC9">
        <w:rPr>
          <w:b/>
          <w:color w:val="00B050"/>
          <w:sz w:val="20"/>
        </w:rPr>
        <w:tab/>
        <w:t>for(int i = 0; i &lt; 5; i++)</w:t>
      </w:r>
    </w:p>
    <w:p w14:paraId="06B1D412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</w:r>
      <w:r w:rsidRPr="007E4CC9">
        <w:rPr>
          <w:b/>
          <w:color w:val="00B050"/>
          <w:sz w:val="20"/>
        </w:rPr>
        <w:tab/>
        <w:t>{</w:t>
      </w:r>
    </w:p>
    <w:p w14:paraId="6F2177B9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</w:r>
      <w:r w:rsidRPr="007E4CC9">
        <w:rPr>
          <w:b/>
          <w:color w:val="00B050"/>
          <w:sz w:val="20"/>
        </w:rPr>
        <w:tab/>
      </w:r>
      <w:r w:rsidRPr="007E4CC9">
        <w:rPr>
          <w:b/>
          <w:color w:val="00B050"/>
          <w:sz w:val="20"/>
        </w:rPr>
        <w:tab/>
        <w:t>totalGPA += courses[i].getCgpa();</w:t>
      </w:r>
    </w:p>
    <w:p w14:paraId="71FAF575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</w:r>
      <w:r w:rsidRPr="007E4CC9">
        <w:rPr>
          <w:b/>
          <w:color w:val="00B050"/>
          <w:sz w:val="20"/>
        </w:rPr>
        <w:tab/>
      </w:r>
      <w:r w:rsidRPr="007E4CC9">
        <w:rPr>
          <w:b/>
          <w:color w:val="00B050"/>
          <w:sz w:val="20"/>
        </w:rPr>
        <w:tab/>
        <w:t>totalHours += courses[i].getChours();</w:t>
      </w:r>
    </w:p>
    <w:p w14:paraId="43A77015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</w:r>
      <w:r w:rsidRPr="007E4CC9">
        <w:rPr>
          <w:b/>
          <w:color w:val="00B050"/>
          <w:sz w:val="20"/>
        </w:rPr>
        <w:tab/>
        <w:t>}</w:t>
      </w:r>
    </w:p>
    <w:p w14:paraId="0983A2BC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</w:r>
      <w:r w:rsidRPr="007E4CC9">
        <w:rPr>
          <w:b/>
          <w:color w:val="00B050"/>
          <w:sz w:val="20"/>
        </w:rPr>
        <w:tab/>
      </w:r>
    </w:p>
    <w:p w14:paraId="1A06B641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</w:r>
      <w:r w:rsidRPr="007E4CC9">
        <w:rPr>
          <w:b/>
          <w:color w:val="00B050"/>
          <w:sz w:val="20"/>
        </w:rPr>
        <w:tab/>
        <w:t>float s_gpa = totalGPA / totalHours;</w:t>
      </w:r>
    </w:p>
    <w:p w14:paraId="0E8A98AF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</w:r>
      <w:r w:rsidRPr="007E4CC9">
        <w:rPr>
          <w:b/>
          <w:color w:val="00B050"/>
          <w:sz w:val="20"/>
        </w:rPr>
        <w:tab/>
        <w:t>cout &lt;&lt; "SGPA: " &lt;&lt; s_gpa;</w:t>
      </w:r>
    </w:p>
    <w:p w14:paraId="76102678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  <w:t>}</w:t>
      </w:r>
    </w:p>
    <w:p w14:paraId="64A0D2EF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</w:r>
    </w:p>
    <w:p w14:paraId="08C91915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  <w:t>public:</w:t>
      </w:r>
    </w:p>
    <w:p w14:paraId="25D3F094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  <w:t>student(string s_name, string id, float s_gpa): s_id(id)</w:t>
      </w:r>
    </w:p>
    <w:p w14:paraId="4EC12F36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  <w:t>{</w:t>
      </w:r>
    </w:p>
    <w:p w14:paraId="643D1577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</w:r>
      <w:r w:rsidRPr="007E4CC9">
        <w:rPr>
          <w:b/>
          <w:color w:val="00B050"/>
          <w:sz w:val="20"/>
        </w:rPr>
        <w:tab/>
        <w:t>this-&gt;s_name = s_name;</w:t>
      </w:r>
    </w:p>
    <w:p w14:paraId="166D50D2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</w:r>
      <w:r w:rsidRPr="007E4CC9">
        <w:rPr>
          <w:b/>
          <w:color w:val="00B050"/>
          <w:sz w:val="20"/>
        </w:rPr>
        <w:tab/>
        <w:t>this-&gt;s_gpa = s_gpa;</w:t>
      </w:r>
    </w:p>
    <w:p w14:paraId="7AC252EA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  <w:t>}</w:t>
      </w:r>
    </w:p>
    <w:p w14:paraId="0BF3D7EB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</w:r>
    </w:p>
    <w:p w14:paraId="24AEFE0E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</w:r>
    </w:p>
    <w:p w14:paraId="685534F4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  <w:t>void setSname(string s_name)</w:t>
      </w:r>
    </w:p>
    <w:p w14:paraId="27DD54A0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  <w:t>{</w:t>
      </w:r>
    </w:p>
    <w:p w14:paraId="71044BBF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</w:r>
      <w:r w:rsidRPr="007E4CC9">
        <w:rPr>
          <w:b/>
          <w:color w:val="00B050"/>
          <w:sz w:val="20"/>
        </w:rPr>
        <w:tab/>
        <w:t>this-&gt;s_name = s_name;</w:t>
      </w:r>
    </w:p>
    <w:p w14:paraId="4CDAE57B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  <w:t>}</w:t>
      </w:r>
    </w:p>
    <w:p w14:paraId="04A28CB5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</w:r>
    </w:p>
    <w:p w14:paraId="6AFCBA3E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  <w:t>void callCalculateSGPA(course courses[])</w:t>
      </w:r>
    </w:p>
    <w:p w14:paraId="7C81C917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  <w:t>{</w:t>
      </w:r>
    </w:p>
    <w:p w14:paraId="1A0C7F34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</w:r>
      <w:r w:rsidRPr="007E4CC9">
        <w:rPr>
          <w:b/>
          <w:color w:val="00B050"/>
          <w:sz w:val="20"/>
        </w:rPr>
        <w:tab/>
        <w:t>calculateSGPA(courses);</w:t>
      </w:r>
    </w:p>
    <w:p w14:paraId="6C78AD81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  <w:t>}</w:t>
      </w:r>
    </w:p>
    <w:p w14:paraId="6CA50FDE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</w:r>
    </w:p>
    <w:p w14:paraId="135EA7F8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>};</w:t>
      </w:r>
    </w:p>
    <w:p w14:paraId="315E935C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</w:p>
    <w:p w14:paraId="14480817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>int main()</w:t>
      </w:r>
    </w:p>
    <w:p w14:paraId="2A6B21C4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>{</w:t>
      </w:r>
    </w:p>
    <w:p w14:paraId="6AFB13A6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  <w:t>student s1("Ali", "K163058", 4.5);</w:t>
      </w:r>
    </w:p>
    <w:p w14:paraId="3D2DB107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</w:r>
    </w:p>
    <w:p w14:paraId="1CED3EC6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  <w:t>course c1("COAL", "ee213", 3, 2.6);</w:t>
      </w:r>
    </w:p>
    <w:p w14:paraId="548DF49D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  <w:t>course c2("OOP", "cs217", 3, 3.3);</w:t>
      </w:r>
    </w:p>
    <w:p w14:paraId="64EE1E33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  <w:t>course c3("DB", "cs350", 3, 4.0);</w:t>
      </w:r>
    </w:p>
    <w:p w14:paraId="1E096B56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  <w:t>course c4("DLD", "cs105", 3, 3.3);</w:t>
      </w:r>
    </w:p>
    <w:p w14:paraId="6A678FCA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  <w:t>course c5("ENGLISH", "cs101", 3, 4.0);</w:t>
      </w:r>
    </w:p>
    <w:p w14:paraId="22043883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</w:r>
    </w:p>
    <w:p w14:paraId="16F8C44C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  <w:t>course c[] = {c1, c2, c3, c4, c5};</w:t>
      </w:r>
    </w:p>
    <w:p w14:paraId="608F4EC1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</w:r>
    </w:p>
    <w:p w14:paraId="74CD3653" w14:textId="77777777" w:rsidR="007E4CC9" w:rsidRP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ab/>
        <w:t>s1.callCalculateSGPA(c);</w:t>
      </w:r>
    </w:p>
    <w:p w14:paraId="7FAA03C9" w14:textId="77777777" w:rsidR="007E4CC9" w:rsidRDefault="007E4CC9" w:rsidP="007E4CC9">
      <w:pPr>
        <w:pStyle w:val="NoSpacing"/>
        <w:rPr>
          <w:b/>
          <w:color w:val="00B050"/>
          <w:sz w:val="20"/>
        </w:rPr>
      </w:pPr>
      <w:r w:rsidRPr="007E4CC9">
        <w:rPr>
          <w:b/>
          <w:color w:val="00B050"/>
          <w:sz w:val="20"/>
        </w:rPr>
        <w:t>}</w:t>
      </w:r>
    </w:p>
    <w:p w14:paraId="38603D1E" w14:textId="77777777" w:rsidR="007E4CC9" w:rsidRPr="007E4CC9" w:rsidRDefault="007E4CC9" w:rsidP="007E4CC9">
      <w:pPr>
        <w:pStyle w:val="NoSpacing"/>
        <w:rPr>
          <w:b/>
        </w:rPr>
      </w:pPr>
    </w:p>
    <w:p w14:paraId="400E4E89" w14:textId="77777777" w:rsidR="00B82CC9" w:rsidRDefault="00B82CC9" w:rsidP="001A5766">
      <w:pPr>
        <w:spacing w:after="200" w:line="240" w:lineRule="auto"/>
        <w:jc w:val="center"/>
        <w:rPr>
          <w:rFonts w:ascii="Calibri" w:eastAsia="Calibri" w:hAnsi="Calibri" w:cs="Calibri"/>
          <w:b/>
          <w:sz w:val="24"/>
          <w:u w:val="single"/>
        </w:rPr>
      </w:pPr>
    </w:p>
    <w:p w14:paraId="777BAD57" w14:textId="77777777" w:rsidR="00B82CC9" w:rsidRDefault="00B82CC9" w:rsidP="001A5766">
      <w:pPr>
        <w:spacing w:after="200" w:line="240" w:lineRule="auto"/>
        <w:jc w:val="center"/>
        <w:rPr>
          <w:rFonts w:ascii="Calibri" w:eastAsia="Calibri" w:hAnsi="Calibri" w:cs="Calibri"/>
          <w:b/>
          <w:sz w:val="24"/>
          <w:u w:val="single"/>
        </w:rPr>
      </w:pPr>
    </w:p>
    <w:p w14:paraId="5F156E8E" w14:textId="7FE7B79B" w:rsidR="00E5272A" w:rsidRPr="001A5766" w:rsidRDefault="00E5272A" w:rsidP="001A5766">
      <w:pPr>
        <w:spacing w:after="200" w:line="240" w:lineRule="auto"/>
        <w:jc w:val="center"/>
      </w:pPr>
      <w:r>
        <w:rPr>
          <w:rFonts w:ascii="Calibri" w:eastAsia="Calibri" w:hAnsi="Calibri" w:cs="Calibri"/>
          <w:b/>
          <w:sz w:val="24"/>
          <w:u w:val="single"/>
        </w:rPr>
        <w:t xml:space="preserve">Question </w:t>
      </w:r>
      <w:r w:rsidR="001A5766">
        <w:rPr>
          <w:rFonts w:ascii="Calibri" w:eastAsia="Calibri" w:hAnsi="Calibri" w:cs="Calibri"/>
          <w:b/>
          <w:sz w:val="24"/>
          <w:u w:val="single"/>
        </w:rPr>
        <w:t>3</w:t>
      </w:r>
      <w:r>
        <w:rPr>
          <w:rFonts w:ascii="Calibri" w:eastAsia="Calibri" w:hAnsi="Calibri" w:cs="Calibri"/>
          <w:b/>
          <w:sz w:val="24"/>
          <w:u w:val="single"/>
        </w:rPr>
        <w:t>:</w:t>
      </w:r>
      <w:r>
        <w:rPr>
          <w:rFonts w:ascii="Calibri" w:eastAsia="Calibri" w:hAnsi="Calibri" w:cs="Calibri"/>
          <w:b/>
          <w:sz w:val="24"/>
          <w:u w:val="single"/>
        </w:rPr>
        <w:tab/>
      </w:r>
      <w:r w:rsidR="008966F3">
        <w:rPr>
          <w:rFonts w:ascii="Calibri" w:eastAsia="Calibri" w:hAnsi="Calibri" w:cs="Calibri"/>
          <w:b/>
          <w:sz w:val="24"/>
          <w:u w:val="single"/>
        </w:rPr>
        <w:tab/>
      </w:r>
      <w:r w:rsidR="008966F3">
        <w:rPr>
          <w:rFonts w:ascii="Calibri" w:eastAsia="Calibri" w:hAnsi="Calibri" w:cs="Calibri"/>
          <w:b/>
          <w:sz w:val="24"/>
          <w:u w:val="single"/>
        </w:rPr>
        <w:tab/>
      </w:r>
      <w:r w:rsidR="008966F3">
        <w:rPr>
          <w:rFonts w:ascii="Calibri" w:eastAsia="Calibri" w:hAnsi="Calibri" w:cs="Calibri"/>
          <w:b/>
          <w:sz w:val="24"/>
          <w:u w:val="single"/>
        </w:rPr>
        <w:tab/>
      </w:r>
      <w:r w:rsidR="008966F3">
        <w:rPr>
          <w:rFonts w:ascii="Calibri" w:eastAsia="Calibri" w:hAnsi="Calibri" w:cs="Calibri"/>
          <w:b/>
          <w:sz w:val="24"/>
          <w:u w:val="single"/>
        </w:rPr>
        <w:tab/>
      </w:r>
      <w:r w:rsidR="008966F3">
        <w:rPr>
          <w:rFonts w:ascii="Calibri" w:eastAsia="Calibri" w:hAnsi="Calibri" w:cs="Calibri"/>
          <w:b/>
          <w:sz w:val="24"/>
          <w:u w:val="single"/>
        </w:rPr>
        <w:tab/>
      </w:r>
      <w:r w:rsidR="008966F3">
        <w:rPr>
          <w:rFonts w:ascii="Calibri" w:eastAsia="Calibri" w:hAnsi="Calibri" w:cs="Calibri"/>
          <w:b/>
          <w:sz w:val="24"/>
          <w:u w:val="single"/>
        </w:rPr>
        <w:tab/>
      </w:r>
      <w:r w:rsidR="008966F3">
        <w:rPr>
          <w:rFonts w:ascii="Calibri" w:eastAsia="Calibri" w:hAnsi="Calibri" w:cs="Calibri"/>
          <w:b/>
          <w:sz w:val="24"/>
          <w:u w:val="single"/>
        </w:rPr>
        <w:tab/>
        <w:t xml:space="preserve">         </w:t>
      </w:r>
      <w:r w:rsidR="008966F3">
        <w:rPr>
          <w:rFonts w:ascii="Calibri" w:eastAsia="Calibri" w:hAnsi="Calibri" w:cs="Calibri"/>
          <w:b/>
          <w:sz w:val="24"/>
          <w:u w:val="single"/>
        </w:rPr>
        <w:tab/>
        <w:t xml:space="preserve">      </w:t>
      </w:r>
      <w:r w:rsidR="008966F3">
        <w:rPr>
          <w:rFonts w:ascii="Calibri" w:eastAsia="Calibri" w:hAnsi="Calibri" w:cs="Calibri"/>
          <w:b/>
          <w:sz w:val="24"/>
          <w:u w:val="single"/>
        </w:rPr>
        <w:tab/>
      </w:r>
      <w:r w:rsidR="008966F3">
        <w:rPr>
          <w:rFonts w:ascii="Calibri" w:eastAsia="Calibri" w:hAnsi="Calibri" w:cs="Calibri"/>
          <w:b/>
          <w:sz w:val="24"/>
          <w:u w:val="single"/>
        </w:rPr>
        <w:tab/>
        <w:t xml:space="preserve">   </w:t>
      </w:r>
      <w:proofErr w:type="gramStart"/>
      <w:r w:rsidR="008966F3">
        <w:rPr>
          <w:rFonts w:ascii="Calibri" w:eastAsia="Calibri" w:hAnsi="Calibri" w:cs="Calibri"/>
          <w:b/>
          <w:sz w:val="24"/>
          <w:u w:val="single"/>
        </w:rPr>
        <w:t xml:space="preserve">  </w:t>
      </w:r>
      <w:r>
        <w:rPr>
          <w:rFonts w:ascii="Calibri" w:eastAsia="Calibri" w:hAnsi="Calibri" w:cs="Calibri"/>
          <w:b/>
          <w:sz w:val="24"/>
          <w:u w:val="single"/>
        </w:rPr>
        <w:t xml:space="preserve"> (</w:t>
      </w:r>
      <w:proofErr w:type="gramEnd"/>
      <w:r w:rsidR="008966F3">
        <w:rPr>
          <w:rFonts w:ascii="Calibri" w:eastAsia="Calibri" w:hAnsi="Calibri" w:cs="Calibri"/>
          <w:b/>
          <w:sz w:val="24"/>
          <w:u w:val="single"/>
        </w:rPr>
        <w:t>15</w:t>
      </w:r>
      <w:r>
        <w:rPr>
          <w:rFonts w:ascii="Calibri" w:eastAsia="Calibri" w:hAnsi="Calibri" w:cs="Calibri"/>
          <w:b/>
          <w:sz w:val="24"/>
          <w:u w:val="single"/>
        </w:rPr>
        <w:t>)</w:t>
      </w:r>
    </w:p>
    <w:p w14:paraId="543F2270" w14:textId="77777777" w:rsidR="00F23500" w:rsidRDefault="00F23500" w:rsidP="00F23500">
      <w:r w:rsidRPr="007E52DB">
        <w:t xml:space="preserve">Consider the </w:t>
      </w:r>
      <w:r>
        <w:t xml:space="preserve">following </w:t>
      </w:r>
      <w:r w:rsidR="00302EA7">
        <w:t>scenario</w:t>
      </w:r>
      <w:r>
        <w:t>:</w:t>
      </w:r>
    </w:p>
    <w:p w14:paraId="15190F43" w14:textId="77777777" w:rsidR="0071465E" w:rsidRPr="008944FE" w:rsidRDefault="008944FE" w:rsidP="00E52334">
      <w:pPr>
        <w:rPr>
          <w:i/>
        </w:rPr>
      </w:pPr>
      <w:r>
        <w:rPr>
          <w:i/>
        </w:rPr>
        <w:t>"</w:t>
      </w:r>
      <w:r w:rsidR="00302EA7" w:rsidRPr="008944FE">
        <w:rPr>
          <w:i/>
        </w:rPr>
        <w:t>DreamCo is one of the leading IT companies of the country. The company has its head office located in Karachi, while it has other offices at Lahore, Islamabad &amp; Hyderabad. The company provides three basic services namely Network Security Testing, Desktop Application Development and Website Development.</w:t>
      </w:r>
      <w:r w:rsidR="0071465E" w:rsidRPr="008944FE">
        <w:rPr>
          <w:i/>
        </w:rPr>
        <w:t xml:space="preserve"> There may </w:t>
      </w:r>
      <w:r w:rsidR="00707277">
        <w:rPr>
          <w:i/>
        </w:rPr>
        <w:t xml:space="preserve">also </w:t>
      </w:r>
      <w:r w:rsidR="0071465E" w:rsidRPr="008944FE">
        <w:rPr>
          <w:i/>
        </w:rPr>
        <w:t>be other rival companies in the market that offer the same services as well.</w:t>
      </w:r>
    </w:p>
    <w:p w14:paraId="7D6B3861" w14:textId="77777777" w:rsidR="00F23500" w:rsidRDefault="0071465E" w:rsidP="00E52334">
      <w:pPr>
        <w:rPr>
          <w:i/>
        </w:rPr>
      </w:pPr>
      <w:r w:rsidRPr="008944FE">
        <w:rPr>
          <w:i/>
        </w:rPr>
        <w:t>For each of the three services, DreamCo has a sep</w:t>
      </w:r>
      <w:r w:rsidR="001A5766" w:rsidRPr="008944FE">
        <w:rPr>
          <w:i/>
        </w:rPr>
        <w:t>a</w:t>
      </w:r>
      <w:r w:rsidRPr="008944FE">
        <w:rPr>
          <w:i/>
        </w:rPr>
        <w:t xml:space="preserve">rate department that has several employees and is managed by a Department Head. </w:t>
      </w:r>
      <w:r w:rsidR="00707277">
        <w:rPr>
          <w:i/>
        </w:rPr>
        <w:t>Although all of DreamCo employees get handsome salaries (Rs. 20,000 being minimum), t</w:t>
      </w:r>
      <w:r w:rsidRPr="008944FE">
        <w:rPr>
          <w:i/>
        </w:rPr>
        <w:t xml:space="preserve">he employees working in Network Security Testing are considered </w:t>
      </w:r>
      <w:r w:rsidR="00707277">
        <w:rPr>
          <w:i/>
        </w:rPr>
        <w:t xml:space="preserve">more valuable and are </w:t>
      </w:r>
      <w:r w:rsidRPr="008944FE">
        <w:rPr>
          <w:i/>
        </w:rPr>
        <w:t>provided with a</w:t>
      </w:r>
      <w:r w:rsidR="00707277">
        <w:rPr>
          <w:i/>
        </w:rPr>
        <w:t>n allowance</w:t>
      </w:r>
      <w:r w:rsidRPr="008944FE">
        <w:rPr>
          <w:i/>
        </w:rPr>
        <w:t xml:space="preserve"> apart from getting their monthly salary.</w:t>
      </w:r>
    </w:p>
    <w:p w14:paraId="155EE68A" w14:textId="77777777" w:rsidR="00707277" w:rsidRPr="008944FE" w:rsidRDefault="00707277" w:rsidP="00E52334">
      <w:pPr>
        <w:rPr>
          <w:i/>
        </w:rPr>
      </w:pPr>
      <w:r>
        <w:rPr>
          <w:i/>
        </w:rPr>
        <w:t>Keep in mind that each of the offices has these three departments.</w:t>
      </w:r>
    </w:p>
    <w:p w14:paraId="74BEF500" w14:textId="77777777" w:rsidR="0071465E" w:rsidRPr="008944FE" w:rsidRDefault="001A5766" w:rsidP="00E52334">
      <w:pPr>
        <w:rPr>
          <w:i/>
        </w:rPr>
      </w:pPr>
      <w:r w:rsidRPr="008944FE">
        <w:rPr>
          <w:i/>
        </w:rPr>
        <w:t>In order to make business decisions, the owners sometimes like</w:t>
      </w:r>
      <w:r w:rsidR="0071465E" w:rsidRPr="008944FE">
        <w:rPr>
          <w:i/>
        </w:rPr>
        <w:t xml:space="preserve"> to see </w:t>
      </w:r>
      <w:r w:rsidR="00707277">
        <w:rPr>
          <w:i/>
        </w:rPr>
        <w:t>details</w:t>
      </w:r>
      <w:r w:rsidR="0071465E" w:rsidRPr="008944FE">
        <w:rPr>
          <w:i/>
        </w:rPr>
        <w:t xml:space="preserve"> about the three departments across all</w:t>
      </w:r>
      <w:r w:rsidRPr="008944FE">
        <w:rPr>
          <w:i/>
        </w:rPr>
        <w:t xml:space="preserve"> the</w:t>
      </w:r>
      <w:r w:rsidR="0071465E" w:rsidRPr="008944FE">
        <w:rPr>
          <w:i/>
        </w:rPr>
        <w:t xml:space="preserve"> offices</w:t>
      </w:r>
      <w:r w:rsidR="00707277">
        <w:rPr>
          <w:i/>
        </w:rPr>
        <w:t xml:space="preserve"> i.e.</w:t>
      </w:r>
      <w:r w:rsidR="0071465E" w:rsidRPr="008944FE">
        <w:rPr>
          <w:i/>
        </w:rPr>
        <w:t xml:space="preserve"> the total number of employees working in each department</w:t>
      </w:r>
      <w:r w:rsidRPr="008944FE">
        <w:rPr>
          <w:i/>
        </w:rPr>
        <w:t xml:space="preserve"> and the entire amount being spent on salaries </w:t>
      </w:r>
      <w:r w:rsidR="00707277">
        <w:rPr>
          <w:i/>
        </w:rPr>
        <w:t>and</w:t>
      </w:r>
      <w:r w:rsidRPr="008944FE">
        <w:rPr>
          <w:i/>
        </w:rPr>
        <w:t xml:space="preserve"> </w:t>
      </w:r>
      <w:r w:rsidR="00707277">
        <w:rPr>
          <w:i/>
        </w:rPr>
        <w:t>allowances</w:t>
      </w:r>
      <w:r w:rsidRPr="008944FE">
        <w:rPr>
          <w:i/>
        </w:rPr>
        <w:t>.</w:t>
      </w:r>
      <w:r w:rsidR="008944FE">
        <w:rPr>
          <w:i/>
        </w:rPr>
        <w:t>"</w:t>
      </w:r>
      <w:r w:rsidRPr="008944FE">
        <w:rPr>
          <w:i/>
        </w:rPr>
        <w:t xml:space="preserve"> </w:t>
      </w:r>
    </w:p>
    <w:p w14:paraId="5CC9FC08" w14:textId="77777777" w:rsidR="001A5766" w:rsidRDefault="001A5766" w:rsidP="00F23500">
      <w:pPr>
        <w:rPr>
          <w:rFonts w:ascii="Calibri" w:eastAsia="Calibri" w:hAnsi="Calibri" w:cs="Calibri"/>
        </w:rPr>
      </w:pPr>
    </w:p>
    <w:p w14:paraId="4BD6A2A3" w14:textId="77777777" w:rsidR="00F23500" w:rsidRDefault="00F23500" w:rsidP="00E56A64">
      <w:pPr>
        <w:rPr>
          <w:rFonts w:ascii="Calibri" w:eastAsia="Calibri" w:hAnsi="Calibri" w:cs="Calibri"/>
          <w:b/>
          <w:i/>
        </w:rPr>
      </w:pPr>
      <w:r>
        <w:rPr>
          <w:rFonts w:ascii="Calibri" w:eastAsia="Calibri" w:hAnsi="Calibri" w:cs="Calibri"/>
        </w:rPr>
        <w:t>a)</w:t>
      </w:r>
      <w:r w:rsidR="00783272">
        <w:rPr>
          <w:rFonts w:ascii="Calibri" w:eastAsia="Calibri" w:hAnsi="Calibri" w:cs="Calibri"/>
        </w:rPr>
        <w:tab/>
      </w:r>
      <w:r>
        <w:t xml:space="preserve">Identify all the classes and objects that will be </w:t>
      </w:r>
      <w:r w:rsidR="00707277">
        <w:t>needed</w:t>
      </w:r>
      <w:r w:rsidR="003801D8">
        <w:t>.</w:t>
      </w:r>
      <w:r>
        <w:rPr>
          <w:rFonts w:ascii="Calibri" w:eastAsia="Calibri" w:hAnsi="Calibri" w:cs="Calibri"/>
        </w:rPr>
        <w:br/>
      </w:r>
      <w:r w:rsidRPr="00926EE0">
        <w:rPr>
          <w:rFonts w:ascii="Calibri" w:eastAsia="Calibri" w:hAnsi="Calibri" w:cs="Calibri"/>
        </w:rPr>
        <w:t>b)</w:t>
      </w:r>
      <w:r w:rsidR="00783272">
        <w:rPr>
          <w:rFonts w:ascii="Calibri" w:eastAsia="Calibri" w:hAnsi="Calibri" w:cs="Calibri"/>
        </w:rPr>
        <w:tab/>
      </w:r>
      <w:r>
        <w:t>Identify the key attributes and functionalities of each class</w:t>
      </w:r>
      <w:r w:rsidR="003801D8">
        <w:t>.</w:t>
      </w:r>
      <w:r>
        <w:br/>
        <w:t>c)</w:t>
      </w:r>
      <w:r w:rsidR="00783272">
        <w:tab/>
      </w:r>
      <w:r>
        <w:t>Draw an object relation/interaction model</w:t>
      </w:r>
      <w:r w:rsidR="003801D8">
        <w:t>.</w:t>
      </w:r>
      <w:r>
        <w:br/>
        <w:t>d)</w:t>
      </w:r>
      <w:r w:rsidR="00783272">
        <w:tab/>
      </w:r>
      <w:r w:rsidR="001A5766">
        <w:t>Assume DreamCo inaugurates a new office in Faisalabad and</w:t>
      </w:r>
      <w:r w:rsidR="004E224A">
        <w:t xml:space="preserve"> </w:t>
      </w:r>
      <w:r w:rsidR="001A5766">
        <w:t>want</w:t>
      </w:r>
      <w:r w:rsidR="004E224A">
        <w:t>s</w:t>
      </w:r>
      <w:r w:rsidR="001A5766">
        <w:t xml:space="preserve"> </w:t>
      </w:r>
      <w:r w:rsidR="004E224A">
        <w:t xml:space="preserve">it </w:t>
      </w:r>
      <w:r w:rsidR="001A5766">
        <w:t>to</w:t>
      </w:r>
      <w:r w:rsidR="004E224A">
        <w:t xml:space="preserve"> initially</w:t>
      </w:r>
      <w:r w:rsidR="001A5766">
        <w:t xml:space="preserve"> </w:t>
      </w:r>
      <w:r w:rsidR="004E224A">
        <w:t>follow the</w:t>
      </w:r>
      <w:r w:rsidR="001A5766">
        <w:t xml:space="preserve"> </w:t>
      </w:r>
      <w:r w:rsidR="00783272">
        <w:tab/>
      </w:r>
      <w:r w:rsidR="001A5766">
        <w:t>Lahore office</w:t>
      </w:r>
      <w:r w:rsidR="004E224A">
        <w:t xml:space="preserve"> as a blueprint</w:t>
      </w:r>
      <w:r w:rsidR="001A5766">
        <w:t xml:space="preserve">. </w:t>
      </w:r>
      <w:r>
        <w:t xml:space="preserve">Add a copy constructor to </w:t>
      </w:r>
      <w:r w:rsidR="003801D8">
        <w:t>create</w:t>
      </w:r>
      <w:r w:rsidR="001A5766">
        <w:t xml:space="preserve"> this</w:t>
      </w:r>
      <w:r>
        <w:t xml:space="preserve"> duplicate</w:t>
      </w:r>
      <w:r w:rsidR="001A5766">
        <w:t xml:space="preserve"> office object</w:t>
      </w:r>
      <w:r w:rsidR="003801D8">
        <w:t>.</w:t>
      </w:r>
      <w:r w:rsidR="001A5766">
        <w:t xml:space="preserve"> </w:t>
      </w:r>
      <w:r w:rsidR="003801D8">
        <w:br/>
        <w:t>e)</w:t>
      </w:r>
      <w:r w:rsidR="00783272">
        <w:tab/>
      </w:r>
      <w:r w:rsidRPr="00AB351A">
        <w:t>Explain how</w:t>
      </w:r>
      <w:r>
        <w:t xml:space="preserve"> Object Oriented Programming approach </w:t>
      </w:r>
      <w:r w:rsidR="004E224A">
        <w:t>can</w:t>
      </w:r>
      <w:r w:rsidR="001A5766">
        <w:t xml:space="preserve"> ma</w:t>
      </w:r>
      <w:r w:rsidR="004E224A">
        <w:t>k</w:t>
      </w:r>
      <w:r w:rsidR="001A5766">
        <w:t xml:space="preserve">e </w:t>
      </w:r>
      <w:r w:rsidR="004E224A">
        <w:t>your</w:t>
      </w:r>
      <w:r w:rsidR="001A5766">
        <w:t xml:space="preserve"> program </w:t>
      </w:r>
      <w:r>
        <w:t xml:space="preserve">more </w:t>
      </w:r>
      <w:r w:rsidR="001A5766">
        <w:t>r</w:t>
      </w:r>
      <w:r>
        <w:t xml:space="preserve">obust, </w:t>
      </w:r>
      <w:r w:rsidR="00783272">
        <w:tab/>
      </w:r>
      <w:r w:rsidR="001A5766">
        <w:t>s</w:t>
      </w:r>
      <w:r>
        <w:t xml:space="preserve">ecure and efficient </w:t>
      </w:r>
      <w:r w:rsidR="004E224A">
        <w:t xml:space="preserve">with reference to the given </w:t>
      </w:r>
      <w:r>
        <w:t>scenario.</w:t>
      </w:r>
      <w:r w:rsidR="001A5766" w:rsidRPr="002E634C">
        <w:rPr>
          <w:rFonts w:ascii="Calibri" w:eastAsia="Calibri" w:hAnsi="Calibri" w:cs="Calibri"/>
          <w:b/>
          <w:i/>
        </w:rPr>
        <w:t xml:space="preserve"> </w:t>
      </w:r>
    </w:p>
    <w:p w14:paraId="042A17FE" w14:textId="77777777" w:rsidR="00E56A64" w:rsidRDefault="00E56A64" w:rsidP="00E56A64">
      <w:pPr>
        <w:rPr>
          <w:rFonts w:ascii="Calibri" w:eastAsia="Calibri" w:hAnsi="Calibri" w:cs="Calibri"/>
          <w:b/>
          <w:i/>
        </w:rPr>
      </w:pPr>
    </w:p>
    <w:p w14:paraId="77297AEB" w14:textId="77777777" w:rsidR="002F50CB" w:rsidRDefault="002F50CB" w:rsidP="00E7684C">
      <w:pPr>
        <w:pStyle w:val="NoSpacing"/>
        <w:ind w:left="0" w:firstLine="0"/>
        <w:rPr>
          <w:i/>
          <w:color w:val="00B050"/>
        </w:rPr>
      </w:pPr>
    </w:p>
    <w:p w14:paraId="7C2F79DB" w14:textId="535B7878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>#include &lt;iostream&gt;</w:t>
      </w:r>
    </w:p>
    <w:p w14:paraId="4462C0C4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>using namespace std;</w:t>
      </w:r>
    </w:p>
    <w:p w14:paraId="1B8A02EF" w14:textId="77777777" w:rsidR="00E56A64" w:rsidRPr="00E56A64" w:rsidRDefault="00E56A64" w:rsidP="00E56A64">
      <w:pPr>
        <w:pStyle w:val="NoSpacing"/>
        <w:rPr>
          <w:i/>
          <w:color w:val="00B050"/>
        </w:rPr>
      </w:pPr>
    </w:p>
    <w:p w14:paraId="189F5B9A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>class Employee</w:t>
      </w:r>
    </w:p>
    <w:p w14:paraId="3489CF14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>{</w:t>
      </w:r>
    </w:p>
    <w:p w14:paraId="25DA0B95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ab/>
        <w:t>string emp_name;</w:t>
      </w:r>
    </w:p>
    <w:p w14:paraId="38FB1A63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ab/>
        <w:t>int emp_salary;</w:t>
      </w:r>
    </w:p>
    <w:p w14:paraId="143017D7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ab/>
        <w:t>int emp_allowance;</w:t>
      </w:r>
    </w:p>
    <w:p w14:paraId="140F5EB6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ab/>
      </w:r>
    </w:p>
    <w:p w14:paraId="2CB12A29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ab/>
        <w:t>public:</w:t>
      </w:r>
    </w:p>
    <w:p w14:paraId="23AB29A8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ab/>
        <w:t>Employee () {  }</w:t>
      </w:r>
    </w:p>
    <w:p w14:paraId="7869E5CC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ab/>
      </w:r>
    </w:p>
    <w:p w14:paraId="11A1C62A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ab/>
        <w:t>string getEmpName()</w:t>
      </w:r>
    </w:p>
    <w:p w14:paraId="063BE0E6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ab/>
        <w:t>{</w:t>
      </w:r>
    </w:p>
    <w:p w14:paraId="422F8E67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ab/>
      </w:r>
      <w:r w:rsidRPr="00E56A64">
        <w:rPr>
          <w:i/>
          <w:color w:val="00B050"/>
        </w:rPr>
        <w:tab/>
        <w:t>return emp_name;</w:t>
      </w:r>
    </w:p>
    <w:p w14:paraId="3576DDC2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ab/>
        <w:t>}</w:t>
      </w:r>
    </w:p>
    <w:p w14:paraId="2C263B3D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ab/>
      </w:r>
    </w:p>
    <w:p w14:paraId="51BB4BE1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ab/>
        <w:t>void setEmpName(string emp_name)</w:t>
      </w:r>
    </w:p>
    <w:p w14:paraId="195AE3D6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ab/>
        <w:t>{</w:t>
      </w:r>
    </w:p>
    <w:p w14:paraId="0ABE990D" w14:textId="77777777" w:rsidR="00277431" w:rsidRDefault="00E56A64" w:rsidP="00277431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ab/>
      </w:r>
      <w:r w:rsidRPr="00E56A64">
        <w:rPr>
          <w:i/>
          <w:color w:val="00B050"/>
        </w:rPr>
        <w:tab/>
        <w:t>this-&gt;</w:t>
      </w:r>
      <w:proofErr w:type="spellStart"/>
      <w:r w:rsidRPr="00E56A64">
        <w:rPr>
          <w:i/>
          <w:color w:val="00B050"/>
        </w:rPr>
        <w:t>emp_name</w:t>
      </w:r>
      <w:proofErr w:type="spellEnd"/>
      <w:r w:rsidRPr="00E56A64">
        <w:rPr>
          <w:i/>
          <w:color w:val="00B050"/>
        </w:rPr>
        <w:t xml:space="preserve"> = </w:t>
      </w:r>
      <w:proofErr w:type="spellStart"/>
      <w:r w:rsidRPr="00E56A64">
        <w:rPr>
          <w:i/>
          <w:color w:val="00B050"/>
        </w:rPr>
        <w:t>emp_name</w:t>
      </w:r>
      <w:proofErr w:type="spellEnd"/>
    </w:p>
    <w:p w14:paraId="3E08987A" w14:textId="6ACE6326" w:rsidR="00277431" w:rsidRDefault="00E56A64" w:rsidP="00277431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lastRenderedPageBreak/>
        <w:t>;</w:t>
      </w:r>
    </w:p>
    <w:p w14:paraId="013BE2FB" w14:textId="2947AEC6" w:rsidR="00E56A64" w:rsidRPr="00E56A64" w:rsidRDefault="00E56A64" w:rsidP="00277431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ab/>
        <w:t>}</w:t>
      </w:r>
    </w:p>
    <w:p w14:paraId="717F7299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>};</w:t>
      </w:r>
    </w:p>
    <w:p w14:paraId="415C595C" w14:textId="77777777" w:rsidR="00E56A64" w:rsidRPr="00E56A64" w:rsidRDefault="00E56A64" w:rsidP="00E56A64">
      <w:pPr>
        <w:pStyle w:val="NoSpacing"/>
        <w:rPr>
          <w:i/>
          <w:color w:val="00B050"/>
        </w:rPr>
      </w:pPr>
    </w:p>
    <w:p w14:paraId="0EDCF485" w14:textId="77777777" w:rsidR="00E56A64" w:rsidRPr="00E56A64" w:rsidRDefault="00E56A64" w:rsidP="00E56A64">
      <w:pPr>
        <w:pStyle w:val="NoSpacing"/>
        <w:rPr>
          <w:i/>
          <w:color w:val="00B050"/>
        </w:rPr>
      </w:pPr>
    </w:p>
    <w:p w14:paraId="4D9D3A7A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>class Department</w:t>
      </w:r>
    </w:p>
    <w:p w14:paraId="23D941F3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>{</w:t>
      </w:r>
    </w:p>
    <w:p w14:paraId="60C3C2C5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ab/>
        <w:t>int dept_id; // ID: 1 for Network Security, 2 for Desktop apps &amp; 3 for Web apps</w:t>
      </w:r>
    </w:p>
    <w:p w14:paraId="5113E1F2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ab/>
        <w:t>int no_of_employees;</w:t>
      </w:r>
    </w:p>
    <w:p w14:paraId="02CFEDB7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ab/>
        <w:t>Employee dept_head;</w:t>
      </w:r>
    </w:p>
    <w:p w14:paraId="7DDF2F10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ab/>
        <w:t>bool allowance_applicable = false;</w:t>
      </w:r>
    </w:p>
    <w:p w14:paraId="761D71BF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ab/>
      </w:r>
    </w:p>
    <w:p w14:paraId="62A1A3BF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ab/>
        <w:t>public:</w:t>
      </w:r>
    </w:p>
    <w:p w14:paraId="6E13BDDC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ab/>
        <w:t>static int empCount;</w:t>
      </w:r>
    </w:p>
    <w:p w14:paraId="06679B35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ab/>
      </w:r>
    </w:p>
    <w:p w14:paraId="4FBA0483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ab/>
        <w:t>Department() {</w:t>
      </w:r>
      <w:r w:rsidRPr="00E56A64">
        <w:rPr>
          <w:i/>
          <w:color w:val="00B050"/>
        </w:rPr>
        <w:tab/>
        <w:t>}</w:t>
      </w:r>
    </w:p>
    <w:p w14:paraId="2E4C01A3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ab/>
      </w:r>
    </w:p>
    <w:p w14:paraId="34E7A135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ab/>
        <w:t>Department(int dept_id)</w:t>
      </w:r>
    </w:p>
    <w:p w14:paraId="352043AC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ab/>
        <w:t>{</w:t>
      </w:r>
    </w:p>
    <w:p w14:paraId="31D0FA06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ab/>
      </w:r>
      <w:r w:rsidRPr="00E56A64">
        <w:rPr>
          <w:i/>
          <w:color w:val="00B050"/>
        </w:rPr>
        <w:tab/>
        <w:t>if(dept_id == 1)</w:t>
      </w:r>
    </w:p>
    <w:p w14:paraId="3914782B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ab/>
      </w:r>
      <w:r w:rsidRPr="00E56A64">
        <w:rPr>
          <w:i/>
          <w:color w:val="00B050"/>
        </w:rPr>
        <w:tab/>
        <w:t>{</w:t>
      </w:r>
    </w:p>
    <w:p w14:paraId="6152E81B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ab/>
      </w:r>
      <w:r w:rsidRPr="00E56A64">
        <w:rPr>
          <w:i/>
          <w:color w:val="00B050"/>
        </w:rPr>
        <w:tab/>
      </w:r>
      <w:r w:rsidRPr="00E56A64">
        <w:rPr>
          <w:i/>
          <w:color w:val="00B050"/>
        </w:rPr>
        <w:tab/>
        <w:t>this-&gt;dept_id = dept_id;</w:t>
      </w:r>
    </w:p>
    <w:p w14:paraId="449F2F85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ab/>
      </w:r>
      <w:r w:rsidRPr="00E56A64">
        <w:rPr>
          <w:i/>
          <w:color w:val="00B050"/>
        </w:rPr>
        <w:tab/>
      </w:r>
      <w:r w:rsidRPr="00E56A64">
        <w:rPr>
          <w:i/>
          <w:color w:val="00B050"/>
        </w:rPr>
        <w:tab/>
        <w:t>no_of_employees = 15;</w:t>
      </w:r>
    </w:p>
    <w:p w14:paraId="29EEE7BF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ab/>
      </w:r>
      <w:r w:rsidRPr="00E56A64">
        <w:rPr>
          <w:i/>
          <w:color w:val="00B050"/>
        </w:rPr>
        <w:tab/>
      </w:r>
      <w:r w:rsidRPr="00E56A64">
        <w:rPr>
          <w:i/>
          <w:color w:val="00B050"/>
        </w:rPr>
        <w:tab/>
        <w:t>dept_head.setEmpName("Ali");</w:t>
      </w:r>
    </w:p>
    <w:p w14:paraId="4D3D497A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ab/>
      </w:r>
      <w:r w:rsidRPr="00E56A64">
        <w:rPr>
          <w:i/>
          <w:color w:val="00B050"/>
        </w:rPr>
        <w:tab/>
      </w:r>
      <w:r w:rsidRPr="00E56A64">
        <w:rPr>
          <w:i/>
          <w:color w:val="00B050"/>
        </w:rPr>
        <w:tab/>
        <w:t>allowance_applicable = true;</w:t>
      </w:r>
    </w:p>
    <w:p w14:paraId="4338A4E9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ab/>
      </w:r>
      <w:r w:rsidRPr="00E56A64">
        <w:rPr>
          <w:i/>
          <w:color w:val="00B050"/>
        </w:rPr>
        <w:tab/>
        <w:t>}</w:t>
      </w:r>
    </w:p>
    <w:p w14:paraId="6F1B6572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ab/>
      </w:r>
      <w:r w:rsidRPr="00E56A64">
        <w:rPr>
          <w:i/>
          <w:color w:val="00B050"/>
        </w:rPr>
        <w:tab/>
        <w:t>else if(dept_id == 2)</w:t>
      </w:r>
    </w:p>
    <w:p w14:paraId="090FA859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ab/>
      </w:r>
      <w:r w:rsidRPr="00E56A64">
        <w:rPr>
          <w:i/>
          <w:color w:val="00B050"/>
        </w:rPr>
        <w:tab/>
        <w:t>{</w:t>
      </w:r>
    </w:p>
    <w:p w14:paraId="38BA2165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ab/>
      </w:r>
      <w:r w:rsidRPr="00E56A64">
        <w:rPr>
          <w:i/>
          <w:color w:val="00B050"/>
        </w:rPr>
        <w:tab/>
      </w:r>
      <w:r w:rsidRPr="00E56A64">
        <w:rPr>
          <w:i/>
          <w:color w:val="00B050"/>
        </w:rPr>
        <w:tab/>
        <w:t>this-&gt;dept_id = dept_id;</w:t>
      </w:r>
    </w:p>
    <w:p w14:paraId="579FE8F8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ab/>
      </w:r>
      <w:r w:rsidRPr="00E56A64">
        <w:rPr>
          <w:i/>
          <w:color w:val="00B050"/>
        </w:rPr>
        <w:tab/>
      </w:r>
      <w:r w:rsidRPr="00E56A64">
        <w:rPr>
          <w:i/>
          <w:color w:val="00B050"/>
        </w:rPr>
        <w:tab/>
        <w:t>no_of_employees = 20;</w:t>
      </w:r>
    </w:p>
    <w:p w14:paraId="2CB964A9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ab/>
      </w:r>
      <w:r w:rsidRPr="00E56A64">
        <w:rPr>
          <w:i/>
          <w:color w:val="00B050"/>
        </w:rPr>
        <w:tab/>
      </w:r>
      <w:r w:rsidRPr="00E56A64">
        <w:rPr>
          <w:i/>
          <w:color w:val="00B050"/>
        </w:rPr>
        <w:tab/>
        <w:t>dept_head.setEmpName("Abid");</w:t>
      </w:r>
    </w:p>
    <w:p w14:paraId="5F5776D1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ab/>
      </w:r>
      <w:r w:rsidRPr="00E56A64">
        <w:rPr>
          <w:i/>
          <w:color w:val="00B050"/>
        </w:rPr>
        <w:tab/>
        <w:t>}</w:t>
      </w:r>
    </w:p>
    <w:p w14:paraId="39761E72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ab/>
      </w:r>
      <w:r w:rsidRPr="00E56A64">
        <w:rPr>
          <w:i/>
          <w:color w:val="00B050"/>
        </w:rPr>
        <w:tab/>
        <w:t>else</w:t>
      </w:r>
    </w:p>
    <w:p w14:paraId="037AD22F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ab/>
      </w:r>
      <w:r w:rsidRPr="00E56A64">
        <w:rPr>
          <w:i/>
          <w:color w:val="00B050"/>
        </w:rPr>
        <w:tab/>
        <w:t>{</w:t>
      </w:r>
    </w:p>
    <w:p w14:paraId="19DE1597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ab/>
      </w:r>
      <w:r w:rsidRPr="00E56A64">
        <w:rPr>
          <w:i/>
          <w:color w:val="00B050"/>
        </w:rPr>
        <w:tab/>
      </w:r>
      <w:r w:rsidRPr="00E56A64">
        <w:rPr>
          <w:i/>
          <w:color w:val="00B050"/>
        </w:rPr>
        <w:tab/>
        <w:t>this-&gt;dept_id = dept_id;</w:t>
      </w:r>
    </w:p>
    <w:p w14:paraId="77EF0464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ab/>
      </w:r>
      <w:r w:rsidRPr="00E56A64">
        <w:rPr>
          <w:i/>
          <w:color w:val="00B050"/>
        </w:rPr>
        <w:tab/>
      </w:r>
      <w:r w:rsidRPr="00E56A64">
        <w:rPr>
          <w:i/>
          <w:color w:val="00B050"/>
        </w:rPr>
        <w:tab/>
        <w:t>no_of_employees = 25;</w:t>
      </w:r>
    </w:p>
    <w:p w14:paraId="2788558F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ab/>
      </w:r>
      <w:r w:rsidRPr="00E56A64">
        <w:rPr>
          <w:i/>
          <w:color w:val="00B050"/>
        </w:rPr>
        <w:tab/>
      </w:r>
      <w:r w:rsidRPr="00E56A64">
        <w:rPr>
          <w:i/>
          <w:color w:val="00B050"/>
        </w:rPr>
        <w:tab/>
        <w:t>dept_head.setEmpName("Asad");</w:t>
      </w:r>
      <w:r w:rsidRPr="00E56A64">
        <w:rPr>
          <w:i/>
          <w:color w:val="00B050"/>
        </w:rPr>
        <w:tab/>
      </w:r>
    </w:p>
    <w:p w14:paraId="344711B6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ab/>
      </w:r>
      <w:r w:rsidRPr="00E56A64">
        <w:rPr>
          <w:i/>
          <w:color w:val="00B050"/>
        </w:rPr>
        <w:tab/>
        <w:t>}</w:t>
      </w:r>
    </w:p>
    <w:p w14:paraId="257F46E4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ab/>
      </w:r>
      <w:r w:rsidRPr="00E56A64">
        <w:rPr>
          <w:i/>
          <w:color w:val="00B050"/>
        </w:rPr>
        <w:tab/>
      </w:r>
    </w:p>
    <w:p w14:paraId="1ECF4F27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ab/>
      </w:r>
      <w:r w:rsidRPr="00E56A64">
        <w:rPr>
          <w:i/>
          <w:color w:val="00B050"/>
        </w:rPr>
        <w:tab/>
        <w:t>empCount += no_of_employees;</w:t>
      </w:r>
    </w:p>
    <w:p w14:paraId="121C5919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ab/>
        <w:t>}</w:t>
      </w:r>
    </w:p>
    <w:p w14:paraId="6492C3F6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ab/>
      </w:r>
    </w:p>
    <w:p w14:paraId="6D7490D4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ab/>
        <w:t>void showDeptSummary()</w:t>
      </w:r>
    </w:p>
    <w:p w14:paraId="2BE4F467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ab/>
        <w:t>{</w:t>
      </w:r>
    </w:p>
    <w:p w14:paraId="0980CFBD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ab/>
      </w:r>
      <w:r w:rsidRPr="00E56A64">
        <w:rPr>
          <w:i/>
          <w:color w:val="00B050"/>
        </w:rPr>
        <w:tab/>
        <w:t>cout &lt;&lt; "Department ID: " &lt;&lt; dept_id &lt;&lt; endl;</w:t>
      </w:r>
    </w:p>
    <w:p w14:paraId="2DAE419B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ab/>
      </w:r>
      <w:r w:rsidRPr="00E56A64">
        <w:rPr>
          <w:i/>
          <w:color w:val="00B050"/>
        </w:rPr>
        <w:tab/>
        <w:t>cout &lt;&lt; no_of_employees &lt;&lt; " work in this department." &lt;&lt; endl;</w:t>
      </w:r>
    </w:p>
    <w:p w14:paraId="111796C7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ab/>
      </w:r>
      <w:r w:rsidRPr="00E56A64">
        <w:rPr>
          <w:i/>
          <w:color w:val="00B050"/>
        </w:rPr>
        <w:tab/>
        <w:t>// Do the same as no. of employees for salary</w:t>
      </w:r>
    </w:p>
    <w:p w14:paraId="50FFFE00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ab/>
      </w:r>
      <w:r w:rsidRPr="00E56A64">
        <w:rPr>
          <w:i/>
          <w:color w:val="00B050"/>
        </w:rPr>
        <w:tab/>
        <w:t>cout &lt;&lt; "Mr/Ms. " &lt;&lt; dept_head.getEmpName() &lt;&lt; " is the head of this department." &lt;&lt; endl;</w:t>
      </w:r>
    </w:p>
    <w:p w14:paraId="07C01833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ab/>
        <w:t>}</w:t>
      </w:r>
    </w:p>
    <w:p w14:paraId="6F6D19F7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ab/>
      </w:r>
    </w:p>
    <w:p w14:paraId="478A16D6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ab/>
        <w:t>int getNoOfEmp()</w:t>
      </w:r>
    </w:p>
    <w:p w14:paraId="179ADE32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ab/>
        <w:t>{</w:t>
      </w:r>
    </w:p>
    <w:p w14:paraId="2B4ADE76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lastRenderedPageBreak/>
        <w:tab/>
      </w:r>
      <w:r w:rsidRPr="00E56A64">
        <w:rPr>
          <w:i/>
          <w:color w:val="00B050"/>
        </w:rPr>
        <w:tab/>
        <w:t>return no_of_employees;</w:t>
      </w:r>
    </w:p>
    <w:p w14:paraId="7245147B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ab/>
        <w:t>}</w:t>
      </w:r>
    </w:p>
    <w:p w14:paraId="5F2F94B0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>};</w:t>
      </w:r>
    </w:p>
    <w:p w14:paraId="51C85FF0" w14:textId="77777777" w:rsidR="008636C3" w:rsidRDefault="008636C3" w:rsidP="00E56A64">
      <w:pPr>
        <w:pStyle w:val="NoSpacing"/>
        <w:rPr>
          <w:i/>
          <w:color w:val="00B050"/>
        </w:rPr>
      </w:pPr>
    </w:p>
    <w:p w14:paraId="3F372E5F" w14:textId="77777777" w:rsidR="008636C3" w:rsidRDefault="008636C3" w:rsidP="00E56A64">
      <w:pPr>
        <w:pStyle w:val="NoSpacing"/>
        <w:rPr>
          <w:i/>
          <w:color w:val="00B050"/>
        </w:rPr>
      </w:pPr>
    </w:p>
    <w:p w14:paraId="2AFCE4AE" w14:textId="77777777" w:rsidR="008636C3" w:rsidRDefault="008636C3" w:rsidP="00E56A64">
      <w:pPr>
        <w:pStyle w:val="NoSpacing"/>
        <w:rPr>
          <w:i/>
          <w:color w:val="00B050"/>
        </w:rPr>
      </w:pPr>
    </w:p>
    <w:p w14:paraId="3F681441" w14:textId="42FACFA6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 xml:space="preserve">int </w:t>
      </w:r>
      <w:proofErr w:type="gramStart"/>
      <w:r w:rsidRPr="00E56A64">
        <w:rPr>
          <w:i/>
          <w:color w:val="00B050"/>
        </w:rPr>
        <w:t>Department::</w:t>
      </w:r>
      <w:proofErr w:type="spellStart"/>
      <w:proofErr w:type="gramEnd"/>
      <w:r w:rsidRPr="00E56A64">
        <w:rPr>
          <w:i/>
          <w:color w:val="00B050"/>
        </w:rPr>
        <w:t>empCount</w:t>
      </w:r>
      <w:proofErr w:type="spellEnd"/>
      <w:r w:rsidRPr="00E56A64">
        <w:rPr>
          <w:i/>
          <w:color w:val="00B050"/>
        </w:rPr>
        <w:t xml:space="preserve"> = 0;</w:t>
      </w:r>
    </w:p>
    <w:p w14:paraId="16DDE62B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>// another static variable for total salary</w:t>
      </w:r>
    </w:p>
    <w:p w14:paraId="59D3D051" w14:textId="77777777" w:rsidR="00E56A64" w:rsidRPr="00E56A64" w:rsidRDefault="00E56A64" w:rsidP="00E56A64">
      <w:pPr>
        <w:pStyle w:val="NoSpacing"/>
        <w:rPr>
          <w:i/>
          <w:color w:val="00B050"/>
        </w:rPr>
      </w:pPr>
    </w:p>
    <w:p w14:paraId="2DEBA551" w14:textId="77777777" w:rsidR="00E56A64" w:rsidRPr="00E56A64" w:rsidRDefault="00E56A64" w:rsidP="00E56A64">
      <w:pPr>
        <w:pStyle w:val="NoSpacing"/>
        <w:rPr>
          <w:i/>
          <w:color w:val="00B050"/>
        </w:rPr>
      </w:pPr>
    </w:p>
    <w:p w14:paraId="4431F1DD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>class Office</w:t>
      </w:r>
    </w:p>
    <w:p w14:paraId="4B18722B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>{</w:t>
      </w:r>
    </w:p>
    <w:p w14:paraId="03E0AF05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ab/>
        <w:t>string loc_city;</w:t>
      </w:r>
    </w:p>
    <w:p w14:paraId="5DA70CA9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ab/>
        <w:t>Department * d;</w:t>
      </w:r>
    </w:p>
    <w:p w14:paraId="6C9D91EC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ab/>
      </w:r>
    </w:p>
    <w:p w14:paraId="73F40577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ab/>
        <w:t>public:</w:t>
      </w:r>
    </w:p>
    <w:p w14:paraId="73829472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ab/>
        <w:t>Office() {  }</w:t>
      </w:r>
    </w:p>
    <w:p w14:paraId="7385E11B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ab/>
        <w:t>Office(string loc_city)</w:t>
      </w:r>
    </w:p>
    <w:p w14:paraId="7219C736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ab/>
        <w:t>{</w:t>
      </w:r>
    </w:p>
    <w:p w14:paraId="61FC4CF0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ab/>
      </w:r>
      <w:r w:rsidRPr="00E56A64">
        <w:rPr>
          <w:i/>
          <w:color w:val="00B050"/>
        </w:rPr>
        <w:tab/>
        <w:t>this-&gt;loc_city = loc_city;</w:t>
      </w:r>
    </w:p>
    <w:p w14:paraId="272089CD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ab/>
      </w:r>
      <w:r w:rsidRPr="00E56A64">
        <w:rPr>
          <w:i/>
          <w:color w:val="00B050"/>
        </w:rPr>
        <w:tab/>
        <w:t>d = new Department(1); //  a department for Network security</w:t>
      </w:r>
    </w:p>
    <w:p w14:paraId="2653458E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ab/>
      </w:r>
      <w:r w:rsidRPr="00E56A64">
        <w:rPr>
          <w:i/>
          <w:color w:val="00B050"/>
        </w:rPr>
        <w:tab/>
        <w:t>d = new Department(2); // a department for desktop apps</w:t>
      </w:r>
    </w:p>
    <w:p w14:paraId="63A02862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ab/>
      </w:r>
      <w:r w:rsidRPr="00E56A64">
        <w:rPr>
          <w:i/>
          <w:color w:val="00B050"/>
        </w:rPr>
        <w:tab/>
        <w:t>d = new Department(3); // a department for web apps</w:t>
      </w:r>
    </w:p>
    <w:p w14:paraId="123A229A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ab/>
        <w:t>}</w:t>
      </w:r>
    </w:p>
    <w:p w14:paraId="5B4E301B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ab/>
      </w:r>
    </w:p>
    <w:p w14:paraId="6198648E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ab/>
        <w:t>void showOfficeSummary()</w:t>
      </w:r>
    </w:p>
    <w:p w14:paraId="2E56993E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ab/>
        <w:t>{</w:t>
      </w:r>
    </w:p>
    <w:p w14:paraId="4B41AA74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ab/>
      </w:r>
      <w:r w:rsidRPr="00E56A64">
        <w:rPr>
          <w:i/>
          <w:color w:val="00B050"/>
        </w:rPr>
        <w:tab/>
        <w:t>cout &lt;&lt; "The " &lt;&lt; loc_city &lt;&lt; " has three departments." &lt;&lt; endl;</w:t>
      </w:r>
    </w:p>
    <w:p w14:paraId="3134F032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ab/>
      </w:r>
      <w:r w:rsidRPr="00E56A64">
        <w:rPr>
          <w:i/>
          <w:color w:val="00B050"/>
        </w:rPr>
        <w:tab/>
        <w:t>cout &lt;&lt; "The total no. of employees working in this office is " &lt;&lt; d-&gt;empCount &lt;&lt; endl;</w:t>
      </w:r>
    </w:p>
    <w:p w14:paraId="56EF6FA6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ab/>
      </w:r>
      <w:r w:rsidRPr="00E56A64">
        <w:rPr>
          <w:i/>
          <w:color w:val="00B050"/>
        </w:rPr>
        <w:tab/>
        <w:t>// Do the same as total employees for total salary</w:t>
      </w:r>
    </w:p>
    <w:p w14:paraId="3A9B2A11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ab/>
        <w:t>}</w:t>
      </w:r>
    </w:p>
    <w:p w14:paraId="6DA9A431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ab/>
      </w:r>
    </w:p>
    <w:p w14:paraId="200CD9B9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>};</w:t>
      </w:r>
    </w:p>
    <w:p w14:paraId="280953AB" w14:textId="77777777" w:rsidR="00E56A64" w:rsidRPr="00E56A64" w:rsidRDefault="00E56A64" w:rsidP="00E56A64">
      <w:pPr>
        <w:pStyle w:val="NoSpacing"/>
        <w:rPr>
          <w:i/>
          <w:color w:val="00B050"/>
        </w:rPr>
      </w:pPr>
    </w:p>
    <w:p w14:paraId="08DB8936" w14:textId="77777777" w:rsidR="00E56A64" w:rsidRPr="00E56A64" w:rsidRDefault="00E56A64" w:rsidP="00E56A64">
      <w:pPr>
        <w:pStyle w:val="NoSpacing"/>
        <w:rPr>
          <w:i/>
          <w:color w:val="00B050"/>
        </w:rPr>
      </w:pPr>
    </w:p>
    <w:p w14:paraId="692B9808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>int main()</w:t>
      </w:r>
    </w:p>
    <w:p w14:paraId="48746CAF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>{</w:t>
      </w:r>
    </w:p>
    <w:p w14:paraId="357A4021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ab/>
        <w:t>Office o1("Karachi"); // ID: 1 for Network Security, 2 for Desktop apps &amp; 3 for Web apps</w:t>
      </w:r>
    </w:p>
    <w:p w14:paraId="2DFB0190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ab/>
        <w:t>o1.showOfficeSummary();</w:t>
      </w:r>
    </w:p>
    <w:p w14:paraId="1177C769" w14:textId="77777777" w:rsidR="00E56A64" w:rsidRPr="00E56A64" w:rsidRDefault="00E56A64" w:rsidP="00E56A64">
      <w:pPr>
        <w:pStyle w:val="NoSpacing"/>
        <w:rPr>
          <w:i/>
          <w:color w:val="00B050"/>
        </w:rPr>
      </w:pPr>
      <w:r w:rsidRPr="00E56A64">
        <w:rPr>
          <w:i/>
          <w:color w:val="00B050"/>
        </w:rPr>
        <w:t>}</w:t>
      </w:r>
    </w:p>
    <w:sectPr w:rsidR="00E56A64" w:rsidRPr="00E56A64" w:rsidSect="00277431">
      <w:footerReference w:type="default" r:id="rId8"/>
      <w:pgSz w:w="12240" w:h="15840"/>
      <w:pgMar w:top="270" w:right="1440" w:bottom="3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174C59" w14:textId="77777777" w:rsidR="00833055" w:rsidRDefault="00833055" w:rsidP="00783272">
      <w:pPr>
        <w:spacing w:after="0" w:line="240" w:lineRule="auto"/>
      </w:pPr>
      <w:r>
        <w:separator/>
      </w:r>
    </w:p>
  </w:endnote>
  <w:endnote w:type="continuationSeparator" w:id="0">
    <w:p w14:paraId="3247CA3E" w14:textId="77777777" w:rsidR="00833055" w:rsidRDefault="00833055" w:rsidP="007832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default"/>
  </w:font>
  <w:font w:name="Droid Sans Fallback">
    <w:altName w:val="Times New Roman"/>
    <w:charset w:val="00"/>
    <w:family w:val="roman"/>
    <w:pitch w:val="default"/>
  </w:font>
  <w:font w:name="FreeSans">
    <w:altName w:val="Times New Roman"/>
    <w:charset w:val="00"/>
    <w:family w:val="roma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3225649"/>
      <w:docPartObj>
        <w:docPartGallery w:val="Page Numbers (Bottom of Page)"/>
        <w:docPartUnique/>
      </w:docPartObj>
    </w:sdtPr>
    <w:sdtEndPr/>
    <w:sdtContent>
      <w:sdt>
        <w:sdtPr>
          <w:id w:val="565050523"/>
          <w:docPartObj>
            <w:docPartGallery w:val="Page Numbers (Top of Page)"/>
            <w:docPartUnique/>
          </w:docPartObj>
        </w:sdtPr>
        <w:sdtEndPr/>
        <w:sdtContent>
          <w:p w14:paraId="15044320" w14:textId="77777777" w:rsidR="00783272" w:rsidRDefault="00783272">
            <w:pPr>
              <w:pStyle w:val="Footer"/>
              <w:jc w:val="right"/>
            </w:pPr>
            <w:r>
              <w:t xml:space="preserve">Page </w:t>
            </w:r>
            <w:r w:rsidR="002C688E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 w:rsidR="002C688E">
              <w:rPr>
                <w:b/>
                <w:sz w:val="24"/>
                <w:szCs w:val="24"/>
              </w:rPr>
              <w:fldChar w:fldCharType="separate"/>
            </w:r>
            <w:r w:rsidR="00E56A64">
              <w:rPr>
                <w:b/>
                <w:noProof/>
              </w:rPr>
              <w:t>5</w:t>
            </w:r>
            <w:r w:rsidR="002C688E">
              <w:rPr>
                <w:b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2C688E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 w:rsidR="002C688E">
              <w:rPr>
                <w:b/>
                <w:sz w:val="24"/>
                <w:szCs w:val="24"/>
              </w:rPr>
              <w:fldChar w:fldCharType="separate"/>
            </w:r>
            <w:r w:rsidR="00E56A64">
              <w:rPr>
                <w:b/>
                <w:noProof/>
              </w:rPr>
              <w:t>7</w:t>
            </w:r>
            <w:r w:rsidR="002C688E"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14:paraId="5F8FF26C" w14:textId="77777777" w:rsidR="00783272" w:rsidRDefault="0078327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4CC08D" w14:textId="77777777" w:rsidR="00833055" w:rsidRDefault="00833055" w:rsidP="00783272">
      <w:pPr>
        <w:spacing w:after="0" w:line="240" w:lineRule="auto"/>
      </w:pPr>
      <w:r>
        <w:separator/>
      </w:r>
    </w:p>
  </w:footnote>
  <w:footnote w:type="continuationSeparator" w:id="0">
    <w:p w14:paraId="6782E33C" w14:textId="77777777" w:rsidR="00833055" w:rsidRDefault="00833055" w:rsidP="0078327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F753FEB"/>
    <w:multiLevelType w:val="hybridMultilevel"/>
    <w:tmpl w:val="7E24A9C6"/>
    <w:lvl w:ilvl="0" w:tplc="A7A4EF0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E6A7558"/>
    <w:multiLevelType w:val="hybridMultilevel"/>
    <w:tmpl w:val="A83484B6"/>
    <w:lvl w:ilvl="0" w:tplc="C9F66D6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MDeyMDc3MLQ0sDRW0lEKTi0uzszPAykwrAUAVOXWSywAAAA="/>
  </w:docVars>
  <w:rsids>
    <w:rsidRoot w:val="00BB1E7C"/>
    <w:rsid w:val="00001BC7"/>
    <w:rsid w:val="00012471"/>
    <w:rsid w:val="0001570F"/>
    <w:rsid w:val="0001754D"/>
    <w:rsid w:val="00063E60"/>
    <w:rsid w:val="00111977"/>
    <w:rsid w:val="001141AE"/>
    <w:rsid w:val="001A5766"/>
    <w:rsid w:val="001D244F"/>
    <w:rsid w:val="00232DEB"/>
    <w:rsid w:val="00262AAB"/>
    <w:rsid w:val="00277431"/>
    <w:rsid w:val="0029359B"/>
    <w:rsid w:val="002C688E"/>
    <w:rsid w:val="002E634C"/>
    <w:rsid w:val="002F50CB"/>
    <w:rsid w:val="00302EA7"/>
    <w:rsid w:val="00366E63"/>
    <w:rsid w:val="003801D8"/>
    <w:rsid w:val="003E7731"/>
    <w:rsid w:val="00454209"/>
    <w:rsid w:val="00472044"/>
    <w:rsid w:val="00496400"/>
    <w:rsid w:val="004A2B0E"/>
    <w:rsid w:val="004A5414"/>
    <w:rsid w:val="004C4605"/>
    <w:rsid w:val="004E224A"/>
    <w:rsid w:val="00501589"/>
    <w:rsid w:val="00512568"/>
    <w:rsid w:val="005176F2"/>
    <w:rsid w:val="0053578B"/>
    <w:rsid w:val="00545F16"/>
    <w:rsid w:val="005A58B6"/>
    <w:rsid w:val="005C392D"/>
    <w:rsid w:val="005D2E67"/>
    <w:rsid w:val="00604E9F"/>
    <w:rsid w:val="006D1B9C"/>
    <w:rsid w:val="00707277"/>
    <w:rsid w:val="007116A9"/>
    <w:rsid w:val="0071465E"/>
    <w:rsid w:val="007440E0"/>
    <w:rsid w:val="007529FB"/>
    <w:rsid w:val="00783272"/>
    <w:rsid w:val="007B1093"/>
    <w:rsid w:val="007E4CC9"/>
    <w:rsid w:val="00833055"/>
    <w:rsid w:val="0085287B"/>
    <w:rsid w:val="008636C3"/>
    <w:rsid w:val="00890BD9"/>
    <w:rsid w:val="008944FE"/>
    <w:rsid w:val="008966F3"/>
    <w:rsid w:val="008F5433"/>
    <w:rsid w:val="00913386"/>
    <w:rsid w:val="009169BB"/>
    <w:rsid w:val="00926EE0"/>
    <w:rsid w:val="00957861"/>
    <w:rsid w:val="009E2DE8"/>
    <w:rsid w:val="00A203CA"/>
    <w:rsid w:val="00A3339F"/>
    <w:rsid w:val="00A51BCC"/>
    <w:rsid w:val="00A74EC8"/>
    <w:rsid w:val="00A74F88"/>
    <w:rsid w:val="00A90EE7"/>
    <w:rsid w:val="00B17ABB"/>
    <w:rsid w:val="00B17EE5"/>
    <w:rsid w:val="00B41952"/>
    <w:rsid w:val="00B82CC9"/>
    <w:rsid w:val="00BB1E7C"/>
    <w:rsid w:val="00BB2311"/>
    <w:rsid w:val="00BC1DCC"/>
    <w:rsid w:val="00BF2AA7"/>
    <w:rsid w:val="00C24D36"/>
    <w:rsid w:val="00C31536"/>
    <w:rsid w:val="00CC0659"/>
    <w:rsid w:val="00D64A9F"/>
    <w:rsid w:val="00D71FAB"/>
    <w:rsid w:val="00D86800"/>
    <w:rsid w:val="00D90071"/>
    <w:rsid w:val="00DB5BE5"/>
    <w:rsid w:val="00DE69F2"/>
    <w:rsid w:val="00E37BBD"/>
    <w:rsid w:val="00E52334"/>
    <w:rsid w:val="00E5272A"/>
    <w:rsid w:val="00E56A64"/>
    <w:rsid w:val="00E7684C"/>
    <w:rsid w:val="00EB7C0F"/>
    <w:rsid w:val="00EC2CC6"/>
    <w:rsid w:val="00EE4D9A"/>
    <w:rsid w:val="00F23500"/>
    <w:rsid w:val="00F3725D"/>
    <w:rsid w:val="00F63984"/>
    <w:rsid w:val="00F966DC"/>
    <w:rsid w:val="00F967D3"/>
    <w:rsid w:val="00FB4F0A"/>
    <w:rsid w:val="00FC586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A49168"/>
  <w15:docId w15:val="{CDB734BD-460E-430B-8ADF-A0FA9C4658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4E9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mesNewroman">
    <w:name w:val="Times New roman"/>
    <w:basedOn w:val="Normal"/>
    <w:rsid w:val="00B17ABB"/>
    <w:pPr>
      <w:widowControl w:val="0"/>
      <w:suppressAutoHyphens/>
      <w:spacing w:after="0" w:line="237" w:lineRule="auto"/>
    </w:pPr>
    <w:rPr>
      <w:rFonts w:ascii="Liberation Serif" w:eastAsia="Droid Sans Fallback" w:hAnsi="Liberation Serif" w:cs="FreeSans"/>
      <w:sz w:val="24"/>
      <w:szCs w:val="24"/>
      <w:lang w:eastAsia="zh-CN" w:bidi="hi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17EE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17EE5"/>
    <w:rPr>
      <w:rFonts w:ascii="Courier New" w:eastAsia="Times New Roman" w:hAnsi="Courier New" w:cs="Courier New"/>
      <w:sz w:val="20"/>
      <w:szCs w:val="20"/>
    </w:rPr>
  </w:style>
  <w:style w:type="character" w:customStyle="1" w:styleId="kwd">
    <w:name w:val="kwd"/>
    <w:basedOn w:val="DefaultParagraphFont"/>
    <w:rsid w:val="00B17EE5"/>
  </w:style>
  <w:style w:type="character" w:customStyle="1" w:styleId="pln">
    <w:name w:val="pln"/>
    <w:basedOn w:val="DefaultParagraphFont"/>
    <w:rsid w:val="00B17EE5"/>
  </w:style>
  <w:style w:type="character" w:customStyle="1" w:styleId="pun">
    <w:name w:val="pun"/>
    <w:basedOn w:val="DefaultParagraphFont"/>
    <w:rsid w:val="00B17EE5"/>
  </w:style>
  <w:style w:type="character" w:customStyle="1" w:styleId="str">
    <w:name w:val="str"/>
    <w:basedOn w:val="DefaultParagraphFont"/>
    <w:rsid w:val="00B17EE5"/>
  </w:style>
  <w:style w:type="character" w:customStyle="1" w:styleId="lit">
    <w:name w:val="lit"/>
    <w:basedOn w:val="DefaultParagraphFont"/>
    <w:rsid w:val="00B17EE5"/>
  </w:style>
  <w:style w:type="paragraph" w:styleId="NoSpacing">
    <w:name w:val="No Spacing"/>
    <w:uiPriority w:val="1"/>
    <w:qFormat/>
    <w:rsid w:val="004A2B0E"/>
    <w:pPr>
      <w:spacing w:after="0" w:line="240" w:lineRule="auto"/>
      <w:ind w:left="720" w:hanging="720"/>
    </w:pPr>
    <w:rPr>
      <w:rFonts w:eastAsiaTheme="minorHAns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23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233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23500"/>
    <w:pPr>
      <w:ind w:left="720"/>
      <w:contextualSpacing/>
    </w:pPr>
    <w:rPr>
      <w:rFonts w:eastAsiaTheme="minorHAnsi"/>
    </w:rPr>
  </w:style>
  <w:style w:type="paragraph" w:styleId="Header">
    <w:name w:val="header"/>
    <w:basedOn w:val="Normal"/>
    <w:link w:val="HeaderChar"/>
    <w:uiPriority w:val="99"/>
    <w:semiHidden/>
    <w:unhideWhenUsed/>
    <w:rsid w:val="007832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83272"/>
  </w:style>
  <w:style w:type="paragraph" w:styleId="Footer">
    <w:name w:val="footer"/>
    <w:basedOn w:val="Normal"/>
    <w:link w:val="FooterChar"/>
    <w:uiPriority w:val="99"/>
    <w:unhideWhenUsed/>
    <w:rsid w:val="007832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32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6271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8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3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F20EBF-C788-4BE9-A927-909F51E02A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6</TotalTime>
  <Pages>6</Pages>
  <Words>1081</Words>
  <Characters>6163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ukand rathi</cp:lastModifiedBy>
  <cp:revision>110</cp:revision>
  <cp:lastPrinted>2019-09-23T03:45:00Z</cp:lastPrinted>
  <dcterms:created xsi:type="dcterms:W3CDTF">2018-10-16T03:56:00Z</dcterms:created>
  <dcterms:modified xsi:type="dcterms:W3CDTF">2021-03-14T14:59:00Z</dcterms:modified>
</cp:coreProperties>
</file>